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DE7F70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Supplementary Information</w:t>
      </w:r>
    </w:p>
    <w:p w14:paraId="4CCBA143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</w:p>
    <w:p w14:paraId="3AF65C4F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ext S1 Supplementary Method</w:t>
      </w:r>
    </w:p>
    <w:p w14:paraId="18401BCB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  <w:t>We download the source code of package “interactions” version 1.2.0 from the website (</w:t>
      </w:r>
      <w:hyperlink r:id="rId6" w:history="1">
        <w:r>
          <w:rPr>
            <w:rStyle w:val="Hyperlink"/>
            <w:rFonts w:ascii="Times New Roman" w:eastAsia="Times New Roman" w:hAnsi="Times New Roman" w:cs="Times New Roman"/>
            <w:sz w:val="24"/>
          </w:rPr>
          <w:t>https://cran.r-project.org/web/packages/interactions/index.html</w:t>
        </w:r>
      </w:hyperlink>
      <w:r>
        <w:rPr>
          <w:rFonts w:ascii="Times New Roman" w:eastAsia="Times New Roman" w:hAnsi="Times New Roman" w:cs="Times New Roman"/>
          <w:sz w:val="24"/>
        </w:rPr>
        <w:t>). And we modified the R script “johnson_neyman.R”. Specifically, we inserted Code 1 after original line 192, Code 2 after original line 280, and Code 3 after original line 326.</w:t>
      </w:r>
    </w:p>
    <w:p w14:paraId="6E76ED18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</w:p>
    <w:p w14:paraId="6372B451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Code 1:</w:t>
      </w:r>
    </w:p>
    <w:p w14:paraId="427C7858" w14:textId="77777777" w:rsidR="00AB52AE" w:rsidRDefault="00AB52AE" w:rsidP="00AB52AE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if(class(mod) == ‘glmmTMB’){</w:t>
      </w:r>
    </w:p>
    <w:p w14:paraId="3C21978B" w14:textId="77777777" w:rsidR="00AB52AE" w:rsidRDefault="00AB52AE" w:rsidP="00AB52AE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  <w:t>return(lme4::fixef(model)$cond)</w:t>
      </w:r>
    </w:p>
    <w:p w14:paraId="6FBF8596" w14:textId="77777777" w:rsidR="00AB52AE" w:rsidRDefault="00AB52AE" w:rsidP="00AB52AE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}</w:t>
      </w:r>
    </w:p>
    <w:p w14:paraId="2174C062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</w:p>
    <w:p w14:paraId="170530DE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Code 2:</w:t>
      </w:r>
    </w:p>
    <w:p w14:paraId="3D307024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  <w:t>if(class(model) == ‘glmmTMB’){</w:t>
      </w:r>
    </w:p>
    <w:p w14:paraId="064AF776" w14:textId="77777777" w:rsidR="00AB52AE" w:rsidRDefault="00AB52AE" w:rsidP="00AB52AE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  <w:t>vcovs &lt;- vcov(model)$cond</w:t>
      </w:r>
    </w:p>
    <w:p w14:paraId="0504304E" w14:textId="77777777" w:rsidR="00AB52AE" w:rsidRDefault="00AB52AE" w:rsidP="00AB52AE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}</w:t>
      </w:r>
    </w:p>
    <w:p w14:paraId="0CBDC9ED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</w:p>
    <w:p w14:paraId="67F8354E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Code 3:</w:t>
      </w:r>
    </w:p>
    <w:p w14:paraId="3821D19F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  <w:t>if(class(model) == ‘glmmTMB’){</w:t>
      </w:r>
    </w:p>
    <w:p w14:paraId="047383E7" w14:textId="77777777" w:rsidR="00AB52AE" w:rsidRDefault="00AB52AE" w:rsidP="00AB52AE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vmat &lt;- vcov(model)$cond</w:t>
      </w:r>
    </w:p>
    <w:p w14:paraId="4136E46D" w14:textId="6A27B4A0" w:rsidR="0052516C" w:rsidRPr="0052516C" w:rsidRDefault="00AB52AE" w:rsidP="0052516C">
      <w:pPr>
        <w:spacing w:line="480" w:lineRule="auto"/>
        <w:ind w:firstLine="420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}</w:t>
      </w:r>
    </w:p>
    <w:p w14:paraId="2C3F3081" w14:textId="472FD9E6" w:rsidR="0052516C" w:rsidRDefault="006246E8" w:rsidP="0052516C"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5D16E182" wp14:editId="412BC4F6">
            <wp:extent cx="5265420" cy="394716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94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2FD65" w14:textId="0CC10ADF" w:rsidR="0052516C" w:rsidRDefault="0052516C" w:rsidP="0052516C"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igure</w:t>
      </w:r>
      <w:r>
        <w:rPr>
          <w:rFonts w:ascii="Times New Roman" w:hAnsi="Times New Roman" w:cs="Times New Roman"/>
          <w:sz w:val="24"/>
        </w:rPr>
        <w:t xml:space="preserve"> S1</w:t>
      </w:r>
      <w:r w:rsidR="00A8677F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Study area.</w:t>
      </w:r>
    </w:p>
    <w:p w14:paraId="3C06E337" w14:textId="543A1682" w:rsidR="0052516C" w:rsidRDefault="0052516C" w:rsidP="00AB52AE">
      <w:pPr>
        <w:spacing w:line="480" w:lineRule="auto"/>
        <w:ind w:firstLine="420"/>
        <w:jc w:val="left"/>
        <w:rPr>
          <w:rFonts w:ascii="Times New Roman" w:hAnsi="Times New Roman" w:cs="Times New Roman"/>
          <w:sz w:val="24"/>
        </w:rPr>
      </w:pPr>
    </w:p>
    <w:p w14:paraId="537E4A99" w14:textId="41E57D1C" w:rsidR="00A8677F" w:rsidRDefault="00A8677F" w:rsidP="00AB52AE">
      <w:pPr>
        <w:spacing w:line="480" w:lineRule="auto"/>
        <w:ind w:firstLine="420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14BAD25" wp14:editId="006FFBA2">
            <wp:extent cx="5273040" cy="3634740"/>
            <wp:effectExtent l="0" t="0" r="381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D7F34" w14:textId="3378C232" w:rsidR="00A8677F" w:rsidRDefault="00A8677F" w:rsidP="00A8677F"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</w:t>
      </w:r>
      <w:r>
        <w:rPr>
          <w:rFonts w:ascii="Times New Roman" w:hAnsi="Times New Roman" w:cs="Times New Roman"/>
          <w:sz w:val="24"/>
        </w:rPr>
        <w:t>igure S2. R</w:t>
      </w:r>
      <w:r w:rsidRPr="005961A6">
        <w:rPr>
          <w:rFonts w:ascii="Times New Roman" w:eastAsia="Times New Roman" w:hAnsi="Times New Roman" w:cs="Times New Roman"/>
          <w:sz w:val="24"/>
          <w:szCs w:val="24"/>
        </w:rPr>
        <w:t>esource selection function</w:t>
      </w:r>
      <w:r>
        <w:rPr>
          <w:rFonts w:ascii="Times New Roman" w:hAnsi="Times New Roman" w:cs="Times New Roman"/>
          <w:sz w:val="24"/>
        </w:rPr>
        <w:t xml:space="preserve"> results of</w:t>
      </w:r>
      <w:r w:rsidRPr="003F744B">
        <w:rPr>
          <w:rFonts w:ascii="Times New Roman" w:eastAsia="Times New Roman" w:hAnsi="Times New Roman" w:cs="Times New Roman"/>
          <w:sz w:val="24"/>
          <w:szCs w:val="24"/>
        </w:rPr>
        <w:t xml:space="preserve"> differen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me </w:t>
      </w:r>
      <w:r w:rsidRPr="003F744B">
        <w:rPr>
          <w:rFonts w:ascii="Times New Roman" w:eastAsia="Times New Roman" w:hAnsi="Times New Roman" w:cs="Times New Roman"/>
          <w:sz w:val="24"/>
          <w:szCs w:val="24"/>
        </w:rPr>
        <w:t>leng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ndows.</w:t>
      </w:r>
    </w:p>
    <w:p w14:paraId="0BE46345" w14:textId="611FE93F" w:rsidR="00A8677F" w:rsidRDefault="00A8677F" w:rsidP="00AB52AE">
      <w:pPr>
        <w:spacing w:line="480" w:lineRule="auto"/>
        <w:ind w:firstLine="420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noProof/>
          <w:sz w:val="24"/>
        </w:rPr>
        <w:lastRenderedPageBreak/>
        <w:drawing>
          <wp:inline distT="0" distB="0" distL="0" distR="0" wp14:anchorId="12A9FF8E" wp14:editId="1DCB4614">
            <wp:extent cx="5273040" cy="4206240"/>
            <wp:effectExtent l="0" t="0" r="381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4084E" w14:textId="544AFEE9" w:rsidR="00A8677F" w:rsidRPr="0052516C" w:rsidRDefault="00A8677F" w:rsidP="006246E8"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</w:t>
      </w:r>
      <w:r>
        <w:rPr>
          <w:rFonts w:ascii="Times New Roman" w:hAnsi="Times New Roman" w:cs="Times New Roman"/>
          <w:sz w:val="24"/>
        </w:rPr>
        <w:t xml:space="preserve">igure S3. The </w:t>
      </w:r>
      <w:r w:rsidR="001D40CD">
        <w:rPr>
          <w:rFonts w:ascii="Times New Roman" w:hAnsi="Times New Roman" w:cs="Times New Roman"/>
          <w:sz w:val="24"/>
        </w:rPr>
        <w:t>estimate of r</w:t>
      </w:r>
      <w:r w:rsidR="001D40CD" w:rsidRPr="005961A6">
        <w:rPr>
          <w:rFonts w:ascii="Times New Roman" w:eastAsia="Times New Roman" w:hAnsi="Times New Roman" w:cs="Times New Roman"/>
          <w:sz w:val="24"/>
          <w:szCs w:val="24"/>
        </w:rPr>
        <w:t>esource selection function</w:t>
      </w:r>
      <w:r w:rsidR="001D40CD">
        <w:rPr>
          <w:rFonts w:ascii="Times New Roman" w:eastAsia="Times New Roman" w:hAnsi="Times New Roman" w:cs="Times New Roman"/>
          <w:sz w:val="24"/>
          <w:szCs w:val="24"/>
        </w:rPr>
        <w:t xml:space="preserve"> with different number of available points.</w:t>
      </w:r>
    </w:p>
    <w:p w14:paraId="3B74B7DC" w14:textId="7CB9039F" w:rsidR="00AB52AE" w:rsidRDefault="0052516C" w:rsidP="001651CA">
      <w:pPr>
        <w:widowControl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2511908F" w14:textId="4F68813B" w:rsidR="001651CA" w:rsidRDefault="001651CA" w:rsidP="00F85F41"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lastRenderedPageBreak/>
        <w:t>T</w:t>
      </w:r>
      <w:r>
        <w:rPr>
          <w:rFonts w:ascii="Times New Roman" w:hAnsi="Times New Roman" w:cs="Times New Roman"/>
          <w:sz w:val="24"/>
        </w:rPr>
        <w:t xml:space="preserve">able S1. </w:t>
      </w:r>
      <w:r w:rsidRPr="001651CA">
        <w:rPr>
          <w:rFonts w:ascii="Times New Roman" w:hAnsi="Times New Roman" w:cs="Times New Roman"/>
          <w:sz w:val="24"/>
        </w:rPr>
        <w:t>Correlation between variables</w:t>
      </w:r>
      <w:r w:rsidR="004D1889">
        <w:rPr>
          <w:rFonts w:ascii="Times New Roman" w:hAnsi="Times New Roman" w:cs="Times New Roman"/>
          <w:sz w:val="24"/>
        </w:rPr>
        <w:t xml:space="preserve">. </w:t>
      </w:r>
      <w:r w:rsidR="004D1889">
        <w:rPr>
          <w:rFonts w:ascii="Times New Roman" w:eastAsia="Times New Roman" w:hAnsi="Times New Roman" w:cs="Times New Roman"/>
          <w:sz w:val="24"/>
        </w:rPr>
        <w:t>FR, forest ratio; DW, distance to water; ALT, altitude; TMP, temperature; PRE, precipitation.</w:t>
      </w:r>
    </w:p>
    <w:tbl>
      <w:tblPr>
        <w:tblW w:w="6540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116"/>
        <w:gridCol w:w="1116"/>
        <w:gridCol w:w="1116"/>
        <w:gridCol w:w="1116"/>
        <w:gridCol w:w="1116"/>
      </w:tblGrid>
      <w:tr w:rsidR="001651CA" w:rsidRPr="001651CA" w14:paraId="7FE1C1BD" w14:textId="77777777" w:rsidTr="00C10971">
        <w:trPr>
          <w:trHeight w:val="276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E2E33F2" w14:textId="77777777" w:rsidR="001651CA" w:rsidRPr="001651CA" w:rsidRDefault="001651CA" w:rsidP="001651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D8B7F11" w14:textId="77777777" w:rsidR="001651CA" w:rsidRPr="001651CA" w:rsidRDefault="001651CA" w:rsidP="001651C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651CA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FR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B9672D7" w14:textId="77777777" w:rsidR="001651CA" w:rsidRPr="001651CA" w:rsidRDefault="001651CA" w:rsidP="001651C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651CA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LT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5C05668" w14:textId="77777777" w:rsidR="001651CA" w:rsidRPr="001651CA" w:rsidRDefault="001651CA" w:rsidP="001651C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651CA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DW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EBFA560" w14:textId="77777777" w:rsidR="001651CA" w:rsidRPr="001651CA" w:rsidRDefault="001651CA" w:rsidP="001651C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651CA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MP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9384CA8" w14:textId="77777777" w:rsidR="001651CA" w:rsidRPr="001651CA" w:rsidRDefault="001651CA" w:rsidP="001651C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651CA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RE</w:t>
            </w:r>
          </w:p>
        </w:tc>
      </w:tr>
      <w:tr w:rsidR="00C10971" w:rsidRPr="001651CA" w14:paraId="2FEAAA14" w14:textId="77777777" w:rsidTr="00C10971">
        <w:trPr>
          <w:trHeight w:val="276"/>
        </w:trPr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12D2617B" w14:textId="77777777" w:rsidR="00C10971" w:rsidRPr="001651CA" w:rsidRDefault="00C10971" w:rsidP="00C1097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651CA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FR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2BF25BDD" w14:textId="3F8901FB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0BBAFF43" w14:textId="42A92CDA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4233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1FDF55E1" w14:textId="49ED673D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004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55EE567A" w14:textId="5F17F7B4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5984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337879F0" w14:textId="0AEAC6FB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4022</w:t>
            </w:r>
          </w:p>
        </w:tc>
      </w:tr>
      <w:tr w:rsidR="00C10971" w:rsidRPr="001651CA" w14:paraId="718D3AA0" w14:textId="77777777" w:rsidTr="00C10971">
        <w:trPr>
          <w:trHeight w:val="276"/>
        </w:trPr>
        <w:tc>
          <w:tcPr>
            <w:tcW w:w="960" w:type="dxa"/>
            <w:noWrap/>
            <w:vAlign w:val="bottom"/>
            <w:hideMark/>
          </w:tcPr>
          <w:p w14:paraId="588B9C74" w14:textId="77777777" w:rsidR="00C10971" w:rsidRPr="001651CA" w:rsidRDefault="00C10971" w:rsidP="00C1097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651CA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LT</w:t>
            </w:r>
          </w:p>
        </w:tc>
        <w:tc>
          <w:tcPr>
            <w:tcW w:w="1116" w:type="dxa"/>
            <w:noWrap/>
            <w:vAlign w:val="bottom"/>
            <w:hideMark/>
          </w:tcPr>
          <w:p w14:paraId="7EFDEA26" w14:textId="16ED12C2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4233</w:t>
            </w:r>
          </w:p>
        </w:tc>
        <w:tc>
          <w:tcPr>
            <w:tcW w:w="1116" w:type="dxa"/>
            <w:noWrap/>
            <w:vAlign w:val="bottom"/>
            <w:hideMark/>
          </w:tcPr>
          <w:p w14:paraId="6E0CB61A" w14:textId="1FDE22C4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6" w:type="dxa"/>
            <w:noWrap/>
            <w:vAlign w:val="bottom"/>
            <w:hideMark/>
          </w:tcPr>
          <w:p w14:paraId="78B2FED9" w14:textId="1B89D648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3783</w:t>
            </w:r>
          </w:p>
        </w:tc>
        <w:tc>
          <w:tcPr>
            <w:tcW w:w="1116" w:type="dxa"/>
            <w:noWrap/>
            <w:vAlign w:val="bottom"/>
            <w:hideMark/>
          </w:tcPr>
          <w:p w14:paraId="05E7D155" w14:textId="7C7AFB9F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756</w:t>
            </w:r>
          </w:p>
        </w:tc>
        <w:tc>
          <w:tcPr>
            <w:tcW w:w="1116" w:type="dxa"/>
            <w:noWrap/>
            <w:vAlign w:val="bottom"/>
            <w:hideMark/>
          </w:tcPr>
          <w:p w14:paraId="29565F28" w14:textId="3C5DC87F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5794</w:t>
            </w:r>
          </w:p>
        </w:tc>
      </w:tr>
      <w:tr w:rsidR="00C10971" w:rsidRPr="001651CA" w14:paraId="56DF10C8" w14:textId="77777777" w:rsidTr="00C10971">
        <w:trPr>
          <w:trHeight w:val="276"/>
        </w:trPr>
        <w:tc>
          <w:tcPr>
            <w:tcW w:w="960" w:type="dxa"/>
            <w:noWrap/>
            <w:vAlign w:val="bottom"/>
            <w:hideMark/>
          </w:tcPr>
          <w:p w14:paraId="520EF5B3" w14:textId="77777777" w:rsidR="00C10971" w:rsidRPr="001651CA" w:rsidRDefault="00C10971" w:rsidP="00C1097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651CA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DW</w:t>
            </w:r>
          </w:p>
        </w:tc>
        <w:tc>
          <w:tcPr>
            <w:tcW w:w="1116" w:type="dxa"/>
            <w:noWrap/>
            <w:vAlign w:val="bottom"/>
            <w:hideMark/>
          </w:tcPr>
          <w:p w14:paraId="22F4AB52" w14:textId="07D69745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004</w:t>
            </w:r>
          </w:p>
        </w:tc>
        <w:tc>
          <w:tcPr>
            <w:tcW w:w="1116" w:type="dxa"/>
            <w:noWrap/>
            <w:vAlign w:val="bottom"/>
            <w:hideMark/>
          </w:tcPr>
          <w:p w14:paraId="1F5D33B8" w14:textId="1A27EBDD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3783</w:t>
            </w:r>
          </w:p>
        </w:tc>
        <w:tc>
          <w:tcPr>
            <w:tcW w:w="1116" w:type="dxa"/>
            <w:noWrap/>
            <w:vAlign w:val="bottom"/>
            <w:hideMark/>
          </w:tcPr>
          <w:p w14:paraId="5595E5E5" w14:textId="1FAE2EE0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6" w:type="dxa"/>
            <w:noWrap/>
            <w:vAlign w:val="bottom"/>
            <w:hideMark/>
          </w:tcPr>
          <w:p w14:paraId="72A16A0A" w14:textId="24A3B9A9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3367</w:t>
            </w:r>
          </w:p>
        </w:tc>
        <w:tc>
          <w:tcPr>
            <w:tcW w:w="1116" w:type="dxa"/>
            <w:noWrap/>
            <w:vAlign w:val="bottom"/>
            <w:hideMark/>
          </w:tcPr>
          <w:p w14:paraId="356DF865" w14:textId="4A2B92DA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8301</w:t>
            </w:r>
          </w:p>
        </w:tc>
      </w:tr>
      <w:tr w:rsidR="00C10971" w:rsidRPr="001651CA" w14:paraId="22C9784D" w14:textId="77777777" w:rsidTr="00C10971">
        <w:trPr>
          <w:trHeight w:val="276"/>
        </w:trPr>
        <w:tc>
          <w:tcPr>
            <w:tcW w:w="960" w:type="dxa"/>
            <w:noWrap/>
            <w:vAlign w:val="bottom"/>
            <w:hideMark/>
          </w:tcPr>
          <w:p w14:paraId="4693BD8B" w14:textId="77777777" w:rsidR="00C10971" w:rsidRPr="001651CA" w:rsidRDefault="00C10971" w:rsidP="00C1097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651CA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MP</w:t>
            </w:r>
          </w:p>
        </w:tc>
        <w:tc>
          <w:tcPr>
            <w:tcW w:w="1116" w:type="dxa"/>
            <w:noWrap/>
            <w:vAlign w:val="bottom"/>
            <w:hideMark/>
          </w:tcPr>
          <w:p w14:paraId="2CDB6520" w14:textId="136BC5E4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5984</w:t>
            </w:r>
          </w:p>
        </w:tc>
        <w:tc>
          <w:tcPr>
            <w:tcW w:w="1116" w:type="dxa"/>
            <w:noWrap/>
            <w:vAlign w:val="bottom"/>
            <w:hideMark/>
          </w:tcPr>
          <w:p w14:paraId="77C3381D" w14:textId="3B2D547E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756</w:t>
            </w:r>
          </w:p>
        </w:tc>
        <w:tc>
          <w:tcPr>
            <w:tcW w:w="1116" w:type="dxa"/>
            <w:noWrap/>
            <w:vAlign w:val="bottom"/>
            <w:hideMark/>
          </w:tcPr>
          <w:p w14:paraId="174CB948" w14:textId="427E98EF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3367</w:t>
            </w:r>
          </w:p>
        </w:tc>
        <w:tc>
          <w:tcPr>
            <w:tcW w:w="1116" w:type="dxa"/>
            <w:noWrap/>
            <w:vAlign w:val="bottom"/>
            <w:hideMark/>
          </w:tcPr>
          <w:p w14:paraId="756CC5A9" w14:textId="4A3453D7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6" w:type="dxa"/>
            <w:noWrap/>
            <w:vAlign w:val="bottom"/>
            <w:hideMark/>
          </w:tcPr>
          <w:p w14:paraId="68E7E1AC" w14:textId="7EA0147E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3683</w:t>
            </w:r>
          </w:p>
        </w:tc>
      </w:tr>
      <w:tr w:rsidR="00C10971" w:rsidRPr="001651CA" w14:paraId="5AD25E46" w14:textId="77777777" w:rsidTr="00C10971">
        <w:trPr>
          <w:trHeight w:val="276"/>
        </w:trPr>
        <w:tc>
          <w:tcPr>
            <w:tcW w:w="960" w:type="dxa"/>
            <w:noWrap/>
            <w:vAlign w:val="bottom"/>
            <w:hideMark/>
          </w:tcPr>
          <w:p w14:paraId="2618DC45" w14:textId="77777777" w:rsidR="00C10971" w:rsidRPr="001651CA" w:rsidRDefault="00C10971" w:rsidP="00C1097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651CA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RE</w:t>
            </w:r>
          </w:p>
        </w:tc>
        <w:tc>
          <w:tcPr>
            <w:tcW w:w="1116" w:type="dxa"/>
            <w:noWrap/>
            <w:vAlign w:val="bottom"/>
            <w:hideMark/>
          </w:tcPr>
          <w:p w14:paraId="22C702AF" w14:textId="387B2FBD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4022</w:t>
            </w:r>
          </w:p>
        </w:tc>
        <w:tc>
          <w:tcPr>
            <w:tcW w:w="1116" w:type="dxa"/>
            <w:noWrap/>
            <w:vAlign w:val="bottom"/>
            <w:hideMark/>
          </w:tcPr>
          <w:p w14:paraId="47BEAF38" w14:textId="711082C8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5794</w:t>
            </w:r>
          </w:p>
        </w:tc>
        <w:tc>
          <w:tcPr>
            <w:tcW w:w="1116" w:type="dxa"/>
            <w:noWrap/>
            <w:vAlign w:val="bottom"/>
            <w:hideMark/>
          </w:tcPr>
          <w:p w14:paraId="7954C14B" w14:textId="4C9E69B5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8301</w:t>
            </w:r>
          </w:p>
        </w:tc>
        <w:tc>
          <w:tcPr>
            <w:tcW w:w="1116" w:type="dxa"/>
            <w:noWrap/>
            <w:vAlign w:val="bottom"/>
            <w:hideMark/>
          </w:tcPr>
          <w:p w14:paraId="4388652A" w14:textId="5C928739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3683</w:t>
            </w:r>
          </w:p>
        </w:tc>
        <w:tc>
          <w:tcPr>
            <w:tcW w:w="1116" w:type="dxa"/>
            <w:noWrap/>
            <w:vAlign w:val="bottom"/>
            <w:hideMark/>
          </w:tcPr>
          <w:p w14:paraId="629DCD1B" w14:textId="365EC98C" w:rsidR="00C10971" w:rsidRPr="00C10971" w:rsidRDefault="00C10971" w:rsidP="00C10971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</w:tbl>
    <w:p w14:paraId="0FCA1A74" w14:textId="77777777" w:rsidR="004D1889" w:rsidRDefault="004D1889" w:rsidP="00F85F41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40AED10B" w14:textId="317208A4" w:rsidR="009530F0" w:rsidRPr="004D1889" w:rsidRDefault="009530F0" w:rsidP="00F85F41"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T</w:t>
      </w:r>
      <w:r>
        <w:rPr>
          <w:rFonts w:ascii="Times New Roman" w:hAnsi="Times New Roman" w:cs="Times New Roman"/>
          <w:sz w:val="24"/>
        </w:rPr>
        <w:t>able S2. Model 1: Asian elephants’ habitat selection differences between seasons estimated by r</w:t>
      </w:r>
      <w:r w:rsidRPr="00412167">
        <w:rPr>
          <w:rFonts w:ascii="Times New Roman" w:hAnsi="Times New Roman" w:cs="Times New Roman"/>
          <w:sz w:val="24"/>
        </w:rPr>
        <w:t>esource selection function</w:t>
      </w:r>
      <w:r>
        <w:rPr>
          <w:rFonts w:ascii="Times New Roman" w:hAnsi="Times New Roman" w:cs="Times New Roman"/>
          <w:sz w:val="24"/>
        </w:rPr>
        <w:t xml:space="preserve"> (n = </w:t>
      </w:r>
      <w:r w:rsidR="00C10971">
        <w:rPr>
          <w:rFonts w:ascii="Times New Roman" w:hAnsi="Times New Roman" w:cs="Times New Roman"/>
          <w:sz w:val="24"/>
        </w:rPr>
        <w:t>162792</w:t>
      </w:r>
      <w:r>
        <w:rPr>
          <w:rFonts w:ascii="Times New Roman" w:hAnsi="Times New Roman" w:cs="Times New Roman"/>
          <w:sz w:val="24"/>
        </w:rPr>
        <w:t>).</w:t>
      </w:r>
      <w:r w:rsidR="004D1889" w:rsidRPr="004D1889">
        <w:rPr>
          <w:rFonts w:ascii="Times New Roman" w:eastAsia="Times New Roman" w:hAnsi="Times New Roman" w:cs="Times New Roman"/>
          <w:sz w:val="24"/>
        </w:rPr>
        <w:t xml:space="preserve"> </w:t>
      </w:r>
      <w:r w:rsidR="004D1889">
        <w:rPr>
          <w:rFonts w:ascii="Times New Roman" w:eastAsia="Times New Roman" w:hAnsi="Times New Roman" w:cs="Times New Roman"/>
          <w:sz w:val="24"/>
        </w:rPr>
        <w:t xml:space="preserve">FR, forest ratio; DW, distance to water; ALT, altitude. Significant terms (P &lt; 0.05) are bolded. </w:t>
      </w:r>
    </w:p>
    <w:tbl>
      <w:tblPr>
        <w:tblW w:w="8738" w:type="dxa"/>
        <w:tblLook w:val="04A0" w:firstRow="1" w:lastRow="0" w:firstColumn="1" w:lastColumn="0" w:noHBand="0" w:noVBand="1"/>
      </w:tblPr>
      <w:tblGrid>
        <w:gridCol w:w="3776"/>
        <w:gridCol w:w="1327"/>
        <w:gridCol w:w="1395"/>
        <w:gridCol w:w="960"/>
        <w:gridCol w:w="1280"/>
      </w:tblGrid>
      <w:tr w:rsidR="005523E0" w:rsidRPr="005523E0" w14:paraId="22996AAB" w14:textId="77777777" w:rsidTr="005523E0">
        <w:trPr>
          <w:trHeight w:val="276"/>
        </w:trPr>
        <w:tc>
          <w:tcPr>
            <w:tcW w:w="3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F035005" w14:textId="63BE5644" w:rsidR="005523E0" w:rsidRPr="005523E0" w:rsidRDefault="005523E0" w:rsidP="005523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12167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Variable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D21B977" w14:textId="77777777" w:rsidR="005523E0" w:rsidRPr="005523E0" w:rsidRDefault="005523E0" w:rsidP="005523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stimate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1D4E86B" w14:textId="14A7C500" w:rsidR="005523E0" w:rsidRPr="005523E0" w:rsidRDefault="005523E0" w:rsidP="005523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td. Erro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FE510B5" w14:textId="624B4F67" w:rsidR="005523E0" w:rsidRPr="005523E0" w:rsidRDefault="005523E0" w:rsidP="005523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z valu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1BEE6AB" w14:textId="4359FEE6" w:rsidR="005523E0" w:rsidRPr="005523E0" w:rsidRDefault="005523E0" w:rsidP="005523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r(&gt;|z|)</w:t>
            </w:r>
          </w:p>
        </w:tc>
      </w:tr>
      <w:tr w:rsidR="00C10971" w:rsidRPr="005523E0" w14:paraId="44FFD227" w14:textId="77777777" w:rsidTr="005523E0">
        <w:trPr>
          <w:trHeight w:val="276"/>
        </w:trPr>
        <w:tc>
          <w:tcPr>
            <w:tcW w:w="37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9DE421" w14:textId="53664E03" w:rsidR="00C10971" w:rsidRPr="005523E0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Intercept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45C72B" w14:textId="69BAA28B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4.210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F675CB" w14:textId="233B86AC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334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11B6ED" w14:textId="46BCF828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12.5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A37532" w14:textId="77777777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&lt;2.00E-16</w:t>
            </w:r>
          </w:p>
        </w:tc>
      </w:tr>
      <w:tr w:rsidR="00C10971" w:rsidRPr="005523E0" w14:paraId="66D8DFF7" w14:textId="77777777" w:rsidTr="005523E0">
        <w:trPr>
          <w:trHeight w:val="276"/>
        </w:trPr>
        <w:tc>
          <w:tcPr>
            <w:tcW w:w="37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2DF50A" w14:textId="775742EC" w:rsidR="00C10971" w:rsidRPr="005523E0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W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t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1E566C" w14:textId="07D1DD02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129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E66C9C" w14:textId="522AB3AB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41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E194C9" w14:textId="44F76D3A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3.1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159D17" w14:textId="205B026F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0.001921</w:t>
            </w:r>
          </w:p>
        </w:tc>
      </w:tr>
      <w:tr w:rsidR="00C10971" w:rsidRPr="005523E0" w14:paraId="38163E2C" w14:textId="77777777" w:rsidTr="005523E0">
        <w:trPr>
          <w:trHeight w:val="276"/>
        </w:trPr>
        <w:tc>
          <w:tcPr>
            <w:tcW w:w="37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6A0A56" w14:textId="328ED1DE" w:rsidR="00C10971" w:rsidRPr="005523E0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4"/>
                <w:szCs w:val="24"/>
              </w:rPr>
              <w:t>F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1B6E85" w14:textId="19E43107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3776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6B9FA9" w14:textId="54E3CA7D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D8EAD6" w14:textId="2E97E4B3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18.4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B608C8" w14:textId="77777777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&lt;2.00E-16</w:t>
            </w:r>
          </w:p>
        </w:tc>
      </w:tr>
      <w:tr w:rsidR="00C10971" w:rsidRPr="005523E0" w14:paraId="78D5BF00" w14:textId="77777777" w:rsidTr="005523E0">
        <w:trPr>
          <w:trHeight w:val="276"/>
        </w:trPr>
        <w:tc>
          <w:tcPr>
            <w:tcW w:w="37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5C011D" w14:textId="10B65194" w:rsidR="00C10971" w:rsidRPr="005523E0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LT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A39B4B" w14:textId="4F133AEB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2216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8932FB" w14:textId="2BE78132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30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75C3DD" w14:textId="1703EA3D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7.2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E7D8B8" w14:textId="3D6B4186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4.06E-13</w:t>
            </w:r>
          </w:p>
        </w:tc>
      </w:tr>
      <w:tr w:rsidR="00C10971" w:rsidRPr="005523E0" w14:paraId="130AB74B" w14:textId="77777777" w:rsidTr="005523E0">
        <w:trPr>
          <w:trHeight w:val="276"/>
        </w:trPr>
        <w:tc>
          <w:tcPr>
            <w:tcW w:w="37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0D6141" w14:textId="7FCC5543" w:rsidR="00C10971" w:rsidRPr="005523E0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DW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58D701" w14:textId="71F83561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2347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3CF36A" w14:textId="4F26D201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32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53103C" w14:textId="58DCA3DD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7.3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A2A8C2" w14:textId="1669764E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2.33E-13</w:t>
            </w:r>
          </w:p>
        </w:tc>
      </w:tr>
      <w:tr w:rsidR="00C10971" w:rsidRPr="005523E0" w14:paraId="5F449F51" w14:textId="77777777" w:rsidTr="005523E0">
        <w:trPr>
          <w:trHeight w:val="276"/>
        </w:trPr>
        <w:tc>
          <w:tcPr>
            <w:tcW w:w="37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266CB3" w14:textId="1BD0EDD6" w:rsidR="00C10971" w:rsidRPr="005523E0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FR 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ALT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24C832" w14:textId="0E5A868E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0828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2116B5" w14:textId="14154EB9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18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70F0DA" w14:textId="2AF4DC53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4.5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D49F87" w14:textId="56755F02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5.72E-06</w:t>
            </w:r>
          </w:p>
        </w:tc>
      </w:tr>
      <w:tr w:rsidR="00C10971" w:rsidRPr="005523E0" w14:paraId="21DBE77D" w14:textId="77777777" w:rsidTr="005523E0">
        <w:trPr>
          <w:trHeight w:val="276"/>
        </w:trPr>
        <w:tc>
          <w:tcPr>
            <w:tcW w:w="37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11C40C" w14:textId="4EE113B0" w:rsidR="00C10971" w:rsidRPr="005523E0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W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t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FR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9AD52E" w14:textId="480ADF31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394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F110DE" w14:textId="66D9812C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20CF3E" w14:textId="6CF96D4A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.3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BB5902" w14:textId="0C53C74B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75108</w:t>
            </w:r>
          </w:p>
        </w:tc>
      </w:tr>
      <w:tr w:rsidR="00C10971" w:rsidRPr="005523E0" w14:paraId="061F875D" w14:textId="77777777" w:rsidTr="005523E0">
        <w:trPr>
          <w:trHeight w:val="276"/>
        </w:trPr>
        <w:tc>
          <w:tcPr>
            <w:tcW w:w="37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4C7CE2" w14:textId="04DACB0B" w:rsidR="00C10971" w:rsidRPr="005523E0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W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t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ALT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5F8EBD" w14:textId="38D34143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0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F3E20C" w14:textId="6A150A88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42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33A3B9" w14:textId="2F109D34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.4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1CE757" w14:textId="5D538C56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0.015648</w:t>
            </w:r>
          </w:p>
        </w:tc>
      </w:tr>
      <w:tr w:rsidR="00C10971" w:rsidRPr="005523E0" w14:paraId="1CAB1131" w14:textId="77777777" w:rsidTr="005523E0">
        <w:trPr>
          <w:trHeight w:val="276"/>
        </w:trPr>
        <w:tc>
          <w:tcPr>
            <w:tcW w:w="37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98C0C6" w14:textId="131D8C10" w:rsidR="00C10971" w:rsidRPr="005523E0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W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t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DW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281212" w14:textId="05443729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1608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4A017A" w14:textId="449DFBA6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48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2773FF" w14:textId="5ACCEA51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3.3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99CCD6" w14:textId="53AC165F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0.000862</w:t>
            </w:r>
          </w:p>
        </w:tc>
      </w:tr>
      <w:tr w:rsidR="00C10971" w:rsidRPr="005523E0" w14:paraId="1B144FE5" w14:textId="77777777" w:rsidTr="005523E0">
        <w:trPr>
          <w:trHeight w:val="276"/>
        </w:trPr>
        <w:tc>
          <w:tcPr>
            <w:tcW w:w="37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9BF4443" w14:textId="6A5F5DFC" w:rsidR="00C10971" w:rsidRPr="005523E0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W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t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FR 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ALT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9AAB8C5" w14:textId="48BFAC07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7326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57F5620" w14:textId="725BEB91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4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117ED6F" w14:textId="17553E0B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.9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DFC6CB3" w14:textId="156F7D6A" w:rsidR="00C10971" w:rsidRPr="00C10971" w:rsidRDefault="00C10971" w:rsidP="00C10971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C1097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0.003287</w:t>
            </w:r>
          </w:p>
        </w:tc>
      </w:tr>
    </w:tbl>
    <w:p w14:paraId="0DD53422" w14:textId="77777777" w:rsidR="004D1889" w:rsidRDefault="004D1889" w:rsidP="00F85F41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2AC19A2A" w14:textId="4F9897AB" w:rsidR="009530F0" w:rsidRDefault="009530F0" w:rsidP="00F85F41"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T</w:t>
      </w:r>
      <w:r>
        <w:rPr>
          <w:rFonts w:ascii="Times New Roman" w:hAnsi="Times New Roman" w:cs="Times New Roman"/>
          <w:sz w:val="24"/>
        </w:rPr>
        <w:t xml:space="preserve">able S3. </w:t>
      </w:r>
      <w:r>
        <w:rPr>
          <w:rFonts w:ascii="Times New Roman" w:eastAsia="Times New Roman" w:hAnsi="Times New Roman" w:cs="Times New Roman"/>
          <w:sz w:val="24"/>
        </w:rPr>
        <w:t xml:space="preserve">The variance inflation factor (VIF) of the </w:t>
      </w:r>
      <w:r>
        <w:rPr>
          <w:rFonts w:ascii="Times New Roman" w:hAnsi="Times New Roman" w:cs="Times New Roman"/>
          <w:sz w:val="24"/>
        </w:rPr>
        <w:t xml:space="preserve">Model </w:t>
      </w:r>
      <w:r w:rsidR="0058720E">
        <w:rPr>
          <w:rFonts w:ascii="Times New Roman" w:hAnsi="Times New Roman" w:cs="Times New Roman"/>
          <w:sz w:val="24"/>
        </w:rPr>
        <w:t>1</w:t>
      </w:r>
      <w:r>
        <w:rPr>
          <w:rFonts w:ascii="Times New Roman" w:eastAsia="Times New Roman" w:hAnsi="Times New Roman" w:cs="Times New Roman"/>
          <w:sz w:val="24"/>
        </w:rPr>
        <w:t>.</w:t>
      </w:r>
    </w:p>
    <w:tbl>
      <w:tblPr>
        <w:tblW w:w="9286" w:type="dxa"/>
        <w:tblLook w:val="04A0" w:firstRow="1" w:lastRow="0" w:firstColumn="1" w:lastColumn="0" w:noHBand="0" w:noVBand="1"/>
      </w:tblPr>
      <w:tblGrid>
        <w:gridCol w:w="2811"/>
        <w:gridCol w:w="833"/>
        <w:gridCol w:w="871"/>
        <w:gridCol w:w="794"/>
        <w:gridCol w:w="1136"/>
        <w:gridCol w:w="1176"/>
        <w:gridCol w:w="871"/>
        <w:gridCol w:w="794"/>
      </w:tblGrid>
      <w:tr w:rsidR="008D5290" w:rsidRPr="008D5290" w14:paraId="65A09617" w14:textId="77777777" w:rsidTr="00724ADA">
        <w:trPr>
          <w:trHeight w:val="276"/>
        </w:trPr>
        <w:tc>
          <w:tcPr>
            <w:tcW w:w="2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C3D352E" w14:textId="77777777" w:rsidR="008D5290" w:rsidRPr="008D5290" w:rsidRDefault="008D5290" w:rsidP="00DE19F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erm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32DFBBA" w14:textId="77777777" w:rsidR="008D5290" w:rsidRPr="008D5290" w:rsidRDefault="008D5290" w:rsidP="00DE19F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VIF</w:t>
            </w: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61EFC7D" w14:textId="77777777" w:rsidR="008D5290" w:rsidRPr="008D5290" w:rsidRDefault="008D5290" w:rsidP="00DE19F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VIF_CI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DC93329" w14:textId="77777777" w:rsidR="008D5290" w:rsidRPr="008D5290" w:rsidRDefault="008D5290" w:rsidP="00DE19F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Increased SE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ABC672A" w14:textId="77777777" w:rsidR="008D5290" w:rsidRPr="008D5290" w:rsidRDefault="008D5290" w:rsidP="00DE19F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olerance</w:t>
            </w: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8CE83BC" w14:textId="77777777" w:rsidR="008D5290" w:rsidRPr="008D5290" w:rsidRDefault="008D5290" w:rsidP="00DE19F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olerance CI</w:t>
            </w:r>
          </w:p>
        </w:tc>
      </w:tr>
      <w:tr w:rsidR="00724ADA" w:rsidRPr="008D5290" w14:paraId="69591A3E" w14:textId="77777777" w:rsidTr="00724ADA">
        <w:trPr>
          <w:trHeight w:val="276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AAE58B" w14:textId="674C65C5" w:rsidR="00724ADA" w:rsidRPr="008D5290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</w:t>
            </w:r>
            <w:r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ason</w:t>
            </w:r>
            <w:r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34E2A2" w14:textId="1F317790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33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E73239" w14:textId="5941CC66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3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7E9896" w14:textId="7E6AE0D7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33 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B09135" w14:textId="7C02CAB7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15 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BF4224" w14:textId="1CE5F940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75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595F82" w14:textId="04FE8D94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7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B1D585" w14:textId="305CF6DD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76 </w:t>
            </w:r>
          </w:p>
        </w:tc>
      </w:tr>
      <w:tr w:rsidR="00724ADA" w:rsidRPr="008D5290" w14:paraId="39F61A79" w14:textId="77777777" w:rsidTr="00724ADA">
        <w:trPr>
          <w:trHeight w:val="276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50AEF1" w14:textId="64BC7E93" w:rsidR="00724ADA" w:rsidRPr="008D5290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LT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54150A" w14:textId="6B13C899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81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B7F108" w14:textId="31DB0EAA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7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A695EC" w14:textId="765FFF27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83 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D26CA8" w14:textId="4ACEA97D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68 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9F2E69" w14:textId="0B2E2101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6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C479FE" w14:textId="4BDC4531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88C4E4" w14:textId="19B8A9DB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6 </w:t>
            </w:r>
          </w:p>
        </w:tc>
      </w:tr>
      <w:tr w:rsidR="00724ADA" w:rsidRPr="008D5290" w14:paraId="3C93A495" w14:textId="77777777" w:rsidTr="00724ADA">
        <w:trPr>
          <w:trHeight w:val="276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625DEA" w14:textId="1BDD164F" w:rsidR="00724ADA" w:rsidRPr="008D5290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DW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B99833" w14:textId="3EE9D23D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24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10AD39" w14:textId="690D7D4A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2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D2559A" w14:textId="3A14DDEC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26 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2AAC04" w14:textId="09864BA1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50 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1602B3" w14:textId="02A62B90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45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72606D" w14:textId="64DE2D05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4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E9EF72" w14:textId="41208113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45 </w:t>
            </w:r>
          </w:p>
        </w:tc>
      </w:tr>
      <w:tr w:rsidR="00724ADA" w:rsidRPr="008D5290" w14:paraId="7CAC8845" w14:textId="77777777" w:rsidTr="00724ADA">
        <w:trPr>
          <w:trHeight w:val="276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1DBC81" w14:textId="09D99AF8" w:rsidR="00724ADA" w:rsidRPr="008D5290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FR </w:t>
            </w:r>
            <w:r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ALT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D54235" w14:textId="2533AA28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46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59BE94" w14:textId="6CA3055B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4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F0E6A4" w14:textId="4589EF6B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49 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CD083B" w14:textId="00BD9897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86 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C1AA6E" w14:textId="2CDCFAA5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9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B4267C" w14:textId="7023F857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354BE0" w14:textId="724B8F7B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9 </w:t>
            </w:r>
          </w:p>
        </w:tc>
      </w:tr>
      <w:tr w:rsidR="00724ADA" w:rsidRPr="008D5290" w14:paraId="75DC2F5E" w14:textId="77777777" w:rsidTr="00724ADA">
        <w:trPr>
          <w:trHeight w:val="276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F4AC3E" w14:textId="2B2FF378" w:rsidR="00724ADA" w:rsidRPr="008D5290" w:rsidRDefault="004D1889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W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t</w:t>
            </w:r>
            <w:r w:rsidR="00724ADA"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724ADA"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 w:rsidR="00724ADA"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ALT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806CAA" w14:textId="75C6AD8B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95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D57AB2" w14:textId="31D7C96F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9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D0CD57" w14:textId="3B70B78C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97 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6251CE" w14:textId="6525D2FC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72 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92573" w14:textId="084E6730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4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4E8FE9" w14:textId="25461C68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F39D09" w14:textId="153850A1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4 </w:t>
            </w:r>
          </w:p>
        </w:tc>
      </w:tr>
      <w:tr w:rsidR="00724ADA" w:rsidRPr="008D5290" w14:paraId="149C4546" w14:textId="77777777" w:rsidTr="00724ADA">
        <w:trPr>
          <w:trHeight w:val="276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1225D5" w14:textId="081D0352" w:rsidR="00724ADA" w:rsidRPr="008D5290" w:rsidRDefault="004D1889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W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t</w:t>
            </w:r>
            <w:r w:rsidR="00724ADA"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724ADA"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 w:rsidR="00724ADA"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DW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421973" w14:textId="396824C1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65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D705AD" w14:textId="7D8F9BD6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6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01A0D4" w14:textId="69D60636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67 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83BCD6" w14:textId="28428044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63 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F00CB8" w14:textId="0F34D064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8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24EAC7" w14:textId="30831942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4F988D" w14:textId="552EE3A8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8 </w:t>
            </w:r>
          </w:p>
        </w:tc>
      </w:tr>
      <w:tr w:rsidR="00724ADA" w:rsidRPr="008D5290" w14:paraId="0D27E985" w14:textId="77777777" w:rsidTr="00724ADA">
        <w:trPr>
          <w:trHeight w:val="276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1A3F35" w14:textId="6028B732" w:rsidR="00724ADA" w:rsidRPr="008D5290" w:rsidRDefault="004D1889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W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t</w:t>
            </w:r>
            <w:r w:rsidR="00724ADA"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724ADA"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 w:rsidR="00724ADA"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FR </w:t>
            </w:r>
            <w:r w:rsidR="00724ADA"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 w:rsidR="00724ADA"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ALT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F7B79B" w14:textId="1338495D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70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4BAFF8" w14:textId="03518C6C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6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AA7DE9" w14:textId="016CDF9B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73 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AD0BB1" w14:textId="2D0B3A9E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92 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A65A0C" w14:textId="4CA67D45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7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D9428C" w14:textId="3F10B2B7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DAB394" w14:textId="1562B0F8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7 </w:t>
            </w:r>
          </w:p>
        </w:tc>
      </w:tr>
      <w:tr w:rsidR="00724ADA" w:rsidRPr="008D5290" w14:paraId="4CA32624" w14:textId="77777777" w:rsidTr="00724ADA">
        <w:trPr>
          <w:trHeight w:val="276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C20F86" w14:textId="7C02BA68" w:rsidR="00724ADA" w:rsidRPr="008D5290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FR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DA71B5" w14:textId="79D03DB6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90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48E122" w14:textId="583A0804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8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F1878F" w14:textId="02CA4654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92 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EA37E3" w14:textId="748C3EE2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70 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6EEF7B" w14:textId="3F1B08E4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5 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E630BA" w14:textId="702D7FB2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E830C1" w14:textId="43769931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5 </w:t>
            </w:r>
          </w:p>
        </w:tc>
      </w:tr>
      <w:tr w:rsidR="00724ADA" w:rsidRPr="008D5290" w14:paraId="0449E55F" w14:textId="77777777" w:rsidTr="00724ADA">
        <w:trPr>
          <w:trHeight w:val="276"/>
        </w:trPr>
        <w:tc>
          <w:tcPr>
            <w:tcW w:w="28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3F982FC" w14:textId="5BFB66AC" w:rsidR="00724ADA" w:rsidRPr="008D5290" w:rsidRDefault="004D1889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W</w:t>
            </w:r>
            <w:r w:rsidRPr="005523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t</w:t>
            </w:r>
            <w:r w:rsidR="00724ADA"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724ADA" w:rsidRPr="008D529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:</w:t>
            </w:r>
            <w:r w:rsidR="00724ADA" w:rsidRPr="00DE19F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FR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622F893" w14:textId="67316169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31 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6A72959" w14:textId="0E0BE897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28 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5E9FE3E" w14:textId="2021EDE1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34 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CCB723B" w14:textId="7B166521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82 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3EA15E0" w14:textId="2094B89B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0 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656276A" w14:textId="75DFD7BB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0 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232DCB5" w14:textId="45B7404A" w:rsidR="00724ADA" w:rsidRPr="00724ADA" w:rsidRDefault="00724ADA" w:rsidP="00724AD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24A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0 </w:t>
            </w:r>
          </w:p>
        </w:tc>
      </w:tr>
    </w:tbl>
    <w:p w14:paraId="22856EE7" w14:textId="77777777" w:rsidR="004D1889" w:rsidRDefault="00461EF4" w:rsidP="004D1889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lastRenderedPageBreak/>
        <w:t>Table S</w:t>
      </w:r>
      <w:r w:rsidR="00114065">
        <w:rPr>
          <w:rFonts w:ascii="Times New Roman" w:eastAsia="Times New Roman" w:hAnsi="Times New Roman" w:cs="Times New Roman"/>
          <w:sz w:val="24"/>
        </w:rPr>
        <w:t>4</w:t>
      </w:r>
      <w:r>
        <w:rPr>
          <w:rFonts w:ascii="Times New Roman" w:eastAsia="Times New Roman" w:hAnsi="Times New Roman" w:cs="Times New Roman"/>
          <w:sz w:val="24"/>
        </w:rPr>
        <w:t>. Model</w:t>
      </w:r>
      <w:r w:rsidR="009530F0">
        <w:rPr>
          <w:rFonts w:ascii="Times New Roman" w:eastAsia="Times New Roman" w:hAnsi="Times New Roman" w:cs="Times New Roman"/>
          <w:sz w:val="24"/>
        </w:rPr>
        <w:t xml:space="preserve"> </w:t>
      </w:r>
      <w:r w:rsidR="00114065">
        <w:rPr>
          <w:rFonts w:ascii="Times New Roman" w:eastAsia="Times New Roman" w:hAnsi="Times New Roman" w:cs="Times New Roman"/>
          <w:sz w:val="24"/>
        </w:rPr>
        <w:t>2</w:t>
      </w:r>
      <w:r>
        <w:rPr>
          <w:rFonts w:ascii="Times New Roman" w:eastAsia="Times New Roman" w:hAnsi="Times New Roman" w:cs="Times New Roman"/>
          <w:sz w:val="24"/>
        </w:rPr>
        <w:t xml:space="preserve">: Habitat differences between seasons estimated by the generalized linear mixed models with binomial family. </w:t>
      </w:r>
      <w:r w:rsidR="004D1889">
        <w:rPr>
          <w:rFonts w:ascii="Times New Roman" w:eastAsia="Times New Roman" w:hAnsi="Times New Roman" w:cs="Times New Roman"/>
          <w:sz w:val="24"/>
        </w:rPr>
        <w:t>FR, forest ratio; DW, distance to water; ALT, altitude. Significant terms (P &lt; 0.05) are bolded.</w:t>
      </w:r>
    </w:p>
    <w:tbl>
      <w:tblPr>
        <w:tblpPr w:leftFromText="180" w:rightFromText="180" w:vertAnchor="text" w:horzAnchor="margin" w:tblpY="146"/>
        <w:tblW w:w="6946" w:type="dxa"/>
        <w:tblLook w:val="04A0" w:firstRow="1" w:lastRow="0" w:firstColumn="1" w:lastColumn="0" w:noHBand="0" w:noVBand="1"/>
      </w:tblPr>
      <w:tblGrid>
        <w:gridCol w:w="2320"/>
        <w:gridCol w:w="1405"/>
        <w:gridCol w:w="1103"/>
        <w:gridCol w:w="942"/>
        <w:gridCol w:w="1176"/>
      </w:tblGrid>
      <w:tr w:rsidR="004D1889" w14:paraId="38F0F093" w14:textId="77777777" w:rsidTr="004D1889">
        <w:trPr>
          <w:trHeight w:val="276"/>
        </w:trPr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6A6F40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Variables</w:t>
            </w:r>
          </w:p>
        </w:tc>
        <w:tc>
          <w:tcPr>
            <w:tcW w:w="14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3AD4F3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Estimate</w:t>
            </w:r>
          </w:p>
        </w:tc>
        <w:tc>
          <w:tcPr>
            <w:tcW w:w="1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083AED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Std.Error</w:t>
            </w:r>
          </w:p>
        </w:tc>
        <w:tc>
          <w:tcPr>
            <w:tcW w:w="9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C98F54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z value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8C85AC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Pr(&gt;|z|)</w:t>
            </w:r>
          </w:p>
        </w:tc>
      </w:tr>
      <w:tr w:rsidR="004D1889" w14:paraId="34BD87CF" w14:textId="77777777" w:rsidTr="004D1889">
        <w:trPr>
          <w:trHeight w:val="276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4A101F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Intercept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</w:tcPr>
          <w:p w14:paraId="4A592B23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0.1511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59D8A831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0.23338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14:paraId="67B94EC4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0.64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</w:tcPr>
          <w:p w14:paraId="4B0FB5C8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0.51732</w:t>
            </w:r>
          </w:p>
        </w:tc>
      </w:tr>
      <w:tr w:rsidR="004D1889" w14:paraId="2E86676D" w14:textId="77777777" w:rsidTr="004D1889">
        <w:trPr>
          <w:trHeight w:val="276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0FD4FB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FR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</w:tcPr>
          <w:p w14:paraId="086A97A6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0.1346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7C487572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0.04349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14:paraId="02CE94D2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3.09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</w:tcPr>
          <w:p w14:paraId="4A300040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197</w:t>
            </w:r>
          </w:p>
        </w:tc>
      </w:tr>
      <w:tr w:rsidR="004D1889" w14:paraId="58437C0C" w14:textId="77777777" w:rsidTr="004D1889">
        <w:trPr>
          <w:trHeight w:val="276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3A98B6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ALT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</w:tcPr>
          <w:p w14:paraId="64016F55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-0.04637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2618FB67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0.04007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14:paraId="27716AFF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-1.15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</w:tcPr>
          <w:p w14:paraId="4522848A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0.24722</w:t>
            </w:r>
          </w:p>
        </w:tc>
      </w:tr>
      <w:tr w:rsidR="004D1889" w14:paraId="6E9633B7" w14:textId="77777777" w:rsidTr="004D1889">
        <w:trPr>
          <w:trHeight w:val="276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FAB100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DW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</w:tcPr>
          <w:p w14:paraId="3F652245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-0.1800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25E07FAB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0.03799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14:paraId="308E8B5A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-4.73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</w:tcPr>
          <w:p w14:paraId="6784D96E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15E-06</w:t>
            </w:r>
          </w:p>
        </w:tc>
      </w:tr>
      <w:tr w:rsidR="004D1889" w14:paraId="510AF004" w14:textId="77777777" w:rsidTr="004D1889">
        <w:trPr>
          <w:trHeight w:val="276"/>
        </w:trPr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34ADCC2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FR : ALT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03B9E5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0.1684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FF619B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0.0358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5041DD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>4.702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FB8ADC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8E-06</w:t>
            </w:r>
          </w:p>
        </w:tc>
      </w:tr>
    </w:tbl>
    <w:p w14:paraId="3CD5459C" w14:textId="73FC4B36" w:rsidR="00461EF4" w:rsidRPr="004D1889" w:rsidRDefault="00461EF4" w:rsidP="00461EF4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2633E215" w14:textId="388730D0" w:rsidR="00114065" w:rsidRDefault="00114065" w:rsidP="00AB52AE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356861FF" w14:textId="2AB38A38" w:rsidR="004D1889" w:rsidRDefault="004D1889" w:rsidP="00AB52AE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44CA3E78" w14:textId="4F9C0889" w:rsidR="004D1889" w:rsidRDefault="004D1889" w:rsidP="00AB52AE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300059A5" w14:textId="77777777" w:rsidR="004D1889" w:rsidRDefault="004D1889" w:rsidP="00AB52AE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5F326811" w14:textId="45A0E713" w:rsidR="004D1889" w:rsidRPr="00AE5CA3" w:rsidRDefault="00461EF4" w:rsidP="004D1889"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T</w:t>
      </w:r>
      <w:r>
        <w:rPr>
          <w:rFonts w:ascii="Times New Roman" w:hAnsi="Times New Roman" w:cs="Times New Roman"/>
          <w:sz w:val="24"/>
        </w:rPr>
        <w:t>able S</w:t>
      </w:r>
      <w:r w:rsidR="00114065">
        <w:rPr>
          <w:rFonts w:ascii="Times New Roman" w:hAnsi="Times New Roman" w:cs="Times New Roman"/>
          <w:sz w:val="24"/>
        </w:rPr>
        <w:t>5</w:t>
      </w:r>
      <w:r>
        <w:rPr>
          <w:rFonts w:ascii="Times New Roman" w:hAnsi="Times New Roman" w:cs="Times New Roman"/>
          <w:sz w:val="24"/>
        </w:rPr>
        <w:t>.</w:t>
      </w:r>
      <w:r w:rsidRPr="00461EF4"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The variance inflation factor (VIF) of the generalized linear mixed models with binomial family.</w:t>
      </w:r>
      <w:r w:rsidR="004D1889" w:rsidRPr="004D1889">
        <w:rPr>
          <w:rFonts w:ascii="Times New Roman" w:eastAsia="Times New Roman" w:hAnsi="Times New Roman" w:cs="Times New Roman"/>
          <w:sz w:val="24"/>
        </w:rPr>
        <w:t xml:space="preserve"> </w:t>
      </w:r>
      <w:r w:rsidR="004D1889">
        <w:rPr>
          <w:rFonts w:ascii="Times New Roman" w:eastAsia="Times New Roman" w:hAnsi="Times New Roman" w:cs="Times New Roman"/>
          <w:sz w:val="24"/>
        </w:rPr>
        <w:t>FR, forest ratio; DW, distance to water; ALT, altitude.</w:t>
      </w:r>
    </w:p>
    <w:tbl>
      <w:tblPr>
        <w:tblpPr w:leftFromText="180" w:rightFromText="180" w:vertAnchor="text" w:horzAnchor="margin" w:tblpY="122"/>
        <w:tblW w:w="8284" w:type="dxa"/>
        <w:tblLook w:val="04A0" w:firstRow="1" w:lastRow="0" w:firstColumn="1" w:lastColumn="0" w:noHBand="0" w:noVBand="1"/>
      </w:tblPr>
      <w:tblGrid>
        <w:gridCol w:w="1276"/>
        <w:gridCol w:w="636"/>
        <w:gridCol w:w="923"/>
        <w:gridCol w:w="917"/>
        <w:gridCol w:w="1418"/>
        <w:gridCol w:w="1275"/>
        <w:gridCol w:w="993"/>
        <w:gridCol w:w="846"/>
      </w:tblGrid>
      <w:tr w:rsidR="004D1889" w14:paraId="1404F823" w14:textId="77777777" w:rsidTr="004D1889">
        <w:trPr>
          <w:trHeight w:val="276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89A133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erm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9FA2C38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VIF</w:t>
            </w:r>
          </w:p>
        </w:tc>
        <w:tc>
          <w:tcPr>
            <w:tcW w:w="18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7F4293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VIF CI</w:t>
            </w:r>
          </w:p>
          <w:p w14:paraId="5629E043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8D4288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Increased S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3E2D3B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olerance</w:t>
            </w:r>
          </w:p>
        </w:tc>
        <w:tc>
          <w:tcPr>
            <w:tcW w:w="18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59F166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olerance CI</w:t>
            </w:r>
          </w:p>
          <w:p w14:paraId="628E9C09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</w:tr>
      <w:tr w:rsidR="004D1889" w14:paraId="48F0AC36" w14:textId="77777777" w:rsidTr="004D1889">
        <w:trPr>
          <w:trHeight w:val="27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01BA7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FR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08218D58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25 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0A381AE0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20 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256BB5CE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3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02A5CAE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12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4324591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8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7A3BB04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76 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</w:tcPr>
          <w:p w14:paraId="5F4A8582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83 </w:t>
            </w:r>
          </w:p>
        </w:tc>
      </w:tr>
      <w:tr w:rsidR="004D1889" w14:paraId="56743FA7" w14:textId="77777777" w:rsidTr="004D1889">
        <w:trPr>
          <w:trHeight w:val="27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0B613E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ALT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539E6841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11 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7F12728E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07 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01C1B5D7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16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F699D24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05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1BE7C73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9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3B8F076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86 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</w:tcPr>
          <w:p w14:paraId="78EDD0E8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93 </w:t>
            </w:r>
          </w:p>
        </w:tc>
      </w:tr>
      <w:tr w:rsidR="004D1889" w14:paraId="3918EEBA" w14:textId="77777777" w:rsidTr="004D1889">
        <w:trPr>
          <w:trHeight w:val="27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ACEBF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DW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4D9A5080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07 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340F138B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04 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416D9B8E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1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4F56B2F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03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761DA052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94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99C571B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89 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</w:tcPr>
          <w:p w14:paraId="2DC6A79D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96 </w:t>
            </w:r>
          </w:p>
        </w:tc>
      </w:tr>
      <w:tr w:rsidR="004D1889" w14:paraId="3C086C1E" w14:textId="77777777" w:rsidTr="004D1889">
        <w:trPr>
          <w:trHeight w:val="276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8B345C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FR : ALT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645848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09 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9B9819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06 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26DE09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15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20C8C7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1.05 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C3350A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91 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D683B3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87 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870CF2" w14:textId="77777777" w:rsidR="004D1889" w:rsidRPr="00114065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14065">
              <w:rPr>
                <w:rFonts w:ascii="Times New Roman" w:hAnsi="Times New Roman" w:cs="Times New Roman"/>
                <w:sz w:val="24"/>
                <w:szCs w:val="24"/>
              </w:rPr>
              <w:t xml:space="preserve">0.94 </w:t>
            </w:r>
          </w:p>
        </w:tc>
      </w:tr>
    </w:tbl>
    <w:p w14:paraId="22AF6DE4" w14:textId="3A8D1DFF" w:rsidR="004D1889" w:rsidRDefault="004D1889" w:rsidP="00461EF4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52C4902F" w14:textId="348F7A04" w:rsidR="004D1889" w:rsidRPr="004D1889" w:rsidRDefault="004D1889" w:rsidP="00461EF4"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Table S6. Model 3: The bootstrap coefficient of GLMM on the mixed dataset (n = 6296). </w:t>
      </w:r>
    </w:p>
    <w:tbl>
      <w:tblPr>
        <w:tblpPr w:leftFromText="180" w:rightFromText="180" w:vertAnchor="page" w:horzAnchor="margin" w:tblpY="11629"/>
        <w:tblW w:w="6589" w:type="dxa"/>
        <w:tblLook w:val="04A0" w:firstRow="1" w:lastRow="0" w:firstColumn="1" w:lastColumn="0" w:noHBand="0" w:noVBand="1"/>
      </w:tblPr>
      <w:tblGrid>
        <w:gridCol w:w="3241"/>
        <w:gridCol w:w="1116"/>
        <w:gridCol w:w="1116"/>
        <w:gridCol w:w="1116"/>
      </w:tblGrid>
      <w:tr w:rsidR="004D1889" w14:paraId="5F010E21" w14:textId="77777777" w:rsidTr="004D1889">
        <w:trPr>
          <w:trHeight w:val="276"/>
        </w:trPr>
        <w:tc>
          <w:tcPr>
            <w:tcW w:w="32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7622BB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Variables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1F19B5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mean</w:t>
            </w:r>
          </w:p>
        </w:tc>
        <w:tc>
          <w:tcPr>
            <w:tcW w:w="22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29E9F4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95% CI</w:t>
            </w:r>
          </w:p>
        </w:tc>
      </w:tr>
      <w:tr w:rsidR="004D1889" w14:paraId="421EE98F" w14:textId="77777777" w:rsidTr="004D1889">
        <w:trPr>
          <w:trHeight w:val="276"/>
        </w:trPr>
        <w:tc>
          <w:tcPr>
            <w:tcW w:w="3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7F5AF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Intercep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9116A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2545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DFD5A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0094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D4A79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53943</w:t>
            </w:r>
          </w:p>
        </w:tc>
      </w:tr>
      <w:tr w:rsidR="004D1889" w14:paraId="3230232D" w14:textId="77777777" w:rsidTr="004D1889">
        <w:trPr>
          <w:trHeight w:val="276"/>
        </w:trPr>
        <w:tc>
          <w:tcPr>
            <w:tcW w:w="3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2F87A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FR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33EE2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0267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0206C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1142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88B2D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63813</w:t>
            </w:r>
          </w:p>
        </w:tc>
      </w:tr>
      <w:tr w:rsidR="004D1889" w14:paraId="45B8E75D" w14:textId="77777777" w:rsidTr="004D1889">
        <w:trPr>
          <w:trHeight w:val="276"/>
        </w:trPr>
        <w:tc>
          <w:tcPr>
            <w:tcW w:w="3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C2496A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AL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76011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0690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D500E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06008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507CC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69767</w:t>
            </w:r>
          </w:p>
        </w:tc>
      </w:tr>
      <w:tr w:rsidR="004D1889" w14:paraId="7806AB80" w14:textId="77777777" w:rsidTr="004D1889">
        <w:trPr>
          <w:trHeight w:val="276"/>
        </w:trPr>
        <w:tc>
          <w:tcPr>
            <w:tcW w:w="3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0B4D9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DW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6CF6A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0769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FBC2B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05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2B356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7138</w:t>
            </w:r>
          </w:p>
        </w:tc>
      </w:tr>
      <w:tr w:rsidR="004D1889" w14:paraId="527D8F48" w14:textId="77777777" w:rsidTr="004D1889">
        <w:trPr>
          <w:trHeight w:val="276"/>
        </w:trPr>
        <w:tc>
          <w:tcPr>
            <w:tcW w:w="3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E55B9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Ocuur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B565F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3967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D753E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0412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7B9BE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78913</w:t>
            </w:r>
          </w:p>
        </w:tc>
      </w:tr>
      <w:tr w:rsidR="004D1889" w14:paraId="601AE857" w14:textId="77777777" w:rsidTr="004D1889">
        <w:trPr>
          <w:trHeight w:val="276"/>
        </w:trPr>
        <w:tc>
          <w:tcPr>
            <w:tcW w:w="3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E8E28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FR : AL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05592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0944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F8EFE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0601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D6EA8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79363</w:t>
            </w:r>
          </w:p>
        </w:tc>
      </w:tr>
      <w:tr w:rsidR="004D1889" w14:paraId="2C9CAF63" w14:textId="77777777" w:rsidTr="004D1889">
        <w:trPr>
          <w:trHeight w:val="276"/>
        </w:trPr>
        <w:tc>
          <w:tcPr>
            <w:tcW w:w="3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02C1F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FR : ocuur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964EC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2182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18C67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3038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40DA7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13038</w:t>
            </w:r>
          </w:p>
        </w:tc>
      </w:tr>
      <w:tr w:rsidR="004D1889" w14:paraId="1811DB1D" w14:textId="77777777" w:rsidTr="004D1889">
        <w:trPr>
          <w:trHeight w:val="276"/>
        </w:trPr>
        <w:tc>
          <w:tcPr>
            <w:tcW w:w="3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13C23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ALT : ocuur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CD604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717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B4658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03859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69794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94809</w:t>
            </w:r>
          </w:p>
        </w:tc>
      </w:tr>
      <w:tr w:rsidR="004D1889" w14:paraId="62CD580F" w14:textId="77777777" w:rsidTr="004D1889">
        <w:trPr>
          <w:trHeight w:val="276"/>
        </w:trPr>
        <w:tc>
          <w:tcPr>
            <w:tcW w:w="3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FB2EB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DW : ocuur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F8A81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2241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16C5B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2888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69922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16185</w:t>
            </w:r>
          </w:p>
        </w:tc>
      </w:tr>
      <w:tr w:rsidR="004D1889" w14:paraId="35F5B55E" w14:textId="77777777" w:rsidTr="004D1889">
        <w:trPr>
          <w:trHeight w:val="276"/>
        </w:trPr>
        <w:tc>
          <w:tcPr>
            <w:tcW w:w="32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B825D1" w14:textId="77777777" w:rsidR="004D1889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FR : ALT : ocuur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8FB220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7597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B11804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0498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F3399A" w14:textId="77777777" w:rsidR="004D1889" w:rsidRPr="00891144" w:rsidRDefault="004D1889" w:rsidP="004D188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1144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45698</w:t>
            </w:r>
          </w:p>
        </w:tc>
      </w:tr>
    </w:tbl>
    <w:p w14:paraId="62F23A2D" w14:textId="13233E50" w:rsidR="004D1889" w:rsidRDefault="004D1889" w:rsidP="00461EF4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4A1A46DF" w14:textId="6177FB7F" w:rsidR="004D1889" w:rsidRDefault="004D1889" w:rsidP="00461EF4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52F81851" w14:textId="2710C901" w:rsidR="004D1889" w:rsidRDefault="004D1889" w:rsidP="00461EF4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49FBEBCD" w14:textId="7CA52C47" w:rsidR="004D1889" w:rsidRDefault="004D1889" w:rsidP="00461EF4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67A08E63" w14:textId="585B214D" w:rsidR="004D1889" w:rsidRDefault="004D1889" w:rsidP="00461EF4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3B197A70" w14:textId="63604F03" w:rsidR="004D1889" w:rsidRDefault="004D1889" w:rsidP="00461EF4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75CC38B9" w14:textId="3B8645B5" w:rsidR="00AB52AE" w:rsidRPr="00252480" w:rsidRDefault="00AB52AE" w:rsidP="00461EF4">
      <w:pPr>
        <w:widowControl/>
        <w:jc w:val="left"/>
        <w:rPr>
          <w:rFonts w:ascii="Times New Roman" w:hAnsi="Times New Roman" w:cs="Times New Roman"/>
          <w:sz w:val="24"/>
        </w:rPr>
        <w:sectPr w:rsidR="00AB52AE" w:rsidRPr="00252480" w:rsidSect="00AB52AE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1798AE03" w14:textId="25359031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lastRenderedPageBreak/>
        <w:t>Table S</w:t>
      </w:r>
      <w:r w:rsidR="00446B7A">
        <w:rPr>
          <w:rFonts w:ascii="Times New Roman" w:eastAsia="Times New Roman" w:hAnsi="Times New Roman" w:cs="Times New Roman"/>
          <w:sz w:val="24"/>
        </w:rPr>
        <w:t>7</w:t>
      </w:r>
      <w:r>
        <w:rPr>
          <w:rFonts w:ascii="Times New Roman" w:eastAsia="Times New Roman" w:hAnsi="Times New Roman" w:cs="Times New Roman"/>
          <w:sz w:val="24"/>
        </w:rPr>
        <w:t xml:space="preserve">. The model rank of ordered beta regressions. </w:t>
      </w:r>
    </w:p>
    <w:tbl>
      <w:tblPr>
        <w:tblW w:w="14831" w:type="dxa"/>
        <w:tblInd w:w="-431" w:type="dxa"/>
        <w:tblLook w:val="04A0" w:firstRow="1" w:lastRow="0" w:firstColumn="1" w:lastColumn="0" w:noHBand="0" w:noVBand="1"/>
      </w:tblPr>
      <w:tblGrid>
        <w:gridCol w:w="1045"/>
        <w:gridCol w:w="1105"/>
        <w:gridCol w:w="1105"/>
        <w:gridCol w:w="1088"/>
        <w:gridCol w:w="1083"/>
        <w:gridCol w:w="1142"/>
        <w:gridCol w:w="1142"/>
        <w:gridCol w:w="1348"/>
        <w:gridCol w:w="453"/>
        <w:gridCol w:w="1330"/>
        <w:gridCol w:w="1330"/>
        <w:gridCol w:w="1330"/>
        <w:gridCol w:w="1330"/>
      </w:tblGrid>
      <w:tr w:rsidR="00446B7A" w14:paraId="4A3CB04E" w14:textId="77777777" w:rsidTr="00A05461">
        <w:trPr>
          <w:trHeight w:val="282"/>
        </w:trPr>
        <w:tc>
          <w:tcPr>
            <w:tcW w:w="10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58560C" w14:textId="77777777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Intercept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E9E399" w14:textId="77777777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ALT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CD4B3D" w14:textId="77777777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DW</w:t>
            </w: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B2C6B8" w14:textId="77777777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TMP</w:t>
            </w: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7E3A2B" w14:textId="77777777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ALT : DW</w:t>
            </w: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2E6EBA" w14:textId="77777777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ALT : TMP</w:t>
            </w: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ABA26D" w14:textId="77777777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DW : TMP</w:t>
            </w:r>
          </w:p>
        </w:tc>
        <w:tc>
          <w:tcPr>
            <w:tcW w:w="13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062DB3" w14:textId="6E2D5E86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ALT : DW: TMP</w:t>
            </w:r>
          </w:p>
        </w:tc>
        <w:tc>
          <w:tcPr>
            <w:tcW w:w="4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98302B" w14:textId="08F01945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df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7CE007" w14:textId="77777777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logLik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AB3081" w14:textId="77777777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AICc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709509" w14:textId="77777777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delta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1261BF" w14:textId="77777777" w:rsidR="00446B7A" w:rsidRDefault="00446B7A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</w:rPr>
              <w:t>weight</w:t>
            </w:r>
          </w:p>
        </w:tc>
      </w:tr>
      <w:tr w:rsidR="00537143" w14:paraId="5909268D" w14:textId="77777777" w:rsidTr="00A05461">
        <w:trPr>
          <w:trHeight w:val="282"/>
        </w:trPr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15448AF6" w14:textId="1A5C805D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0.842031 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0193C50E" w14:textId="6794B64D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0.219318 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1CFB5AB8" w14:textId="7AA9D0EB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0.193921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B40A697" w14:textId="032AD357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-0.102775 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</w:tcPr>
          <w:p w14:paraId="2A43E3F8" w14:textId="5A784493" w:rsidR="00537143" w:rsidRPr="00537143" w:rsidRDefault="00537143" w:rsidP="00537143">
            <w:pPr>
              <w:widowControl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A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1327FAB5" w14:textId="41DD27E3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0.102452 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76A95088" w14:textId="36B49291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779E1D6B" w14:textId="6E00F8D4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</w:tcPr>
          <w:p w14:paraId="45E3BCD5" w14:textId="1465A7E0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4CD0120B" w14:textId="02ED1E57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-58.9961701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65510197" w14:textId="00D8E4AE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34.0382147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6FB6F6A3" w14:textId="213D183B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5920C3EC" w14:textId="44FB8F08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381106521</w:t>
            </w:r>
          </w:p>
        </w:tc>
      </w:tr>
      <w:tr w:rsidR="00537143" w14:paraId="7B9A3A12" w14:textId="77777777" w:rsidTr="00A05461">
        <w:trPr>
          <w:trHeight w:val="282"/>
        </w:trPr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4F18C5B0" w14:textId="15A110E7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843532 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0464E24F" w14:textId="5544AC1E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218247 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2D4A9D5C" w14:textId="7CA9B11F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194486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2C300928" w14:textId="489DBD94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-0.103072 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</w:tcPr>
          <w:p w14:paraId="49DC1607" w14:textId="329B3F44" w:rsidR="00537143" w:rsidRPr="00537143" w:rsidRDefault="00537143" w:rsidP="00537143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6343362D" w14:textId="204EA468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097078 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36A71019" w14:textId="6FE93FF0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024020 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0BEA66F6" w14:textId="74303C57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</w:tcPr>
          <w:p w14:paraId="12988764" w14:textId="5390FBF0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008EB4BD" w14:textId="246A0FEF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-58.29570958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7DB86CFB" w14:textId="48B9A7D4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134.6487805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2739CD7A" w14:textId="5D7BA181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0.610565853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6F8C7CBC" w14:textId="09EB0F6D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0.280843056</w:t>
            </w:r>
          </w:p>
        </w:tc>
      </w:tr>
      <w:tr w:rsidR="00537143" w14:paraId="52824B37" w14:textId="77777777" w:rsidTr="00A05461">
        <w:trPr>
          <w:trHeight w:val="282"/>
        </w:trPr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66B2B574" w14:textId="47C4BFE3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841788 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70E81926" w14:textId="09F7F160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219528 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1319CA3B" w14:textId="2A32F555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194427 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755D07B" w14:textId="49B29580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-0.102862 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</w:tcPr>
          <w:p w14:paraId="622BFB23" w14:textId="1894AFBA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003163 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76299591" w14:textId="22ED1C41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103245 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4442AAB9" w14:textId="2172D965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5CC39529" w14:textId="6FBA62DF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</w:tcPr>
          <w:p w14:paraId="23A5A879" w14:textId="33EED5AA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253CFD47" w14:textId="2A22E60B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-58.98671123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2FCD6609" w14:textId="08D8E3EB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136.0307838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75D0278E" w14:textId="08748506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1.992569166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4D8A6CF1" w14:textId="583AC38C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0.140723129</w:t>
            </w:r>
          </w:p>
        </w:tc>
      </w:tr>
      <w:tr w:rsidR="00537143" w14:paraId="28453867" w14:textId="77777777" w:rsidTr="00A05461">
        <w:trPr>
          <w:trHeight w:val="282"/>
        </w:trPr>
        <w:tc>
          <w:tcPr>
            <w:tcW w:w="1045" w:type="dxa"/>
            <w:tcBorders>
              <w:top w:val="nil"/>
              <w:left w:val="nil"/>
              <w:right w:val="nil"/>
            </w:tcBorders>
          </w:tcPr>
          <w:p w14:paraId="6B8C6BDF" w14:textId="23092C6C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842865 </w:t>
            </w:r>
          </w:p>
        </w:tc>
        <w:tc>
          <w:tcPr>
            <w:tcW w:w="1105" w:type="dxa"/>
            <w:tcBorders>
              <w:top w:val="nil"/>
              <w:left w:val="nil"/>
              <w:right w:val="nil"/>
            </w:tcBorders>
          </w:tcPr>
          <w:p w14:paraId="051343A0" w14:textId="5DA1D298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218862 </w:t>
            </w:r>
          </w:p>
        </w:tc>
        <w:tc>
          <w:tcPr>
            <w:tcW w:w="1105" w:type="dxa"/>
            <w:tcBorders>
              <w:top w:val="nil"/>
              <w:left w:val="nil"/>
              <w:right w:val="nil"/>
            </w:tcBorders>
          </w:tcPr>
          <w:p w14:paraId="4F15FD1B" w14:textId="6B9F68E0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196298 </w:t>
            </w:r>
          </w:p>
        </w:tc>
        <w:tc>
          <w:tcPr>
            <w:tcW w:w="1088" w:type="dxa"/>
            <w:tcBorders>
              <w:top w:val="nil"/>
              <w:left w:val="nil"/>
              <w:right w:val="nil"/>
            </w:tcBorders>
          </w:tcPr>
          <w:p w14:paraId="0CE87EBA" w14:textId="2C5C1653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-0.103406 </w:t>
            </w:r>
          </w:p>
        </w:tc>
        <w:tc>
          <w:tcPr>
            <w:tcW w:w="1083" w:type="dxa"/>
            <w:tcBorders>
              <w:top w:val="nil"/>
              <w:left w:val="nil"/>
              <w:right w:val="nil"/>
            </w:tcBorders>
          </w:tcPr>
          <w:p w14:paraId="4E524E55" w14:textId="6CE3A28A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011048 </w:t>
            </w:r>
          </w:p>
        </w:tc>
        <w:tc>
          <w:tcPr>
            <w:tcW w:w="1142" w:type="dxa"/>
            <w:tcBorders>
              <w:top w:val="nil"/>
              <w:left w:val="nil"/>
              <w:right w:val="nil"/>
            </w:tcBorders>
          </w:tcPr>
          <w:p w14:paraId="32D92CEF" w14:textId="6113C1D9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099340 </w:t>
            </w:r>
          </w:p>
        </w:tc>
        <w:tc>
          <w:tcPr>
            <w:tcW w:w="1142" w:type="dxa"/>
            <w:tcBorders>
              <w:top w:val="nil"/>
              <w:left w:val="nil"/>
              <w:right w:val="nil"/>
            </w:tcBorders>
          </w:tcPr>
          <w:p w14:paraId="470A87BA" w14:textId="0578316F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026542 </w:t>
            </w:r>
          </w:p>
        </w:tc>
        <w:tc>
          <w:tcPr>
            <w:tcW w:w="1348" w:type="dxa"/>
            <w:tcBorders>
              <w:top w:val="nil"/>
              <w:left w:val="nil"/>
              <w:right w:val="nil"/>
            </w:tcBorders>
          </w:tcPr>
          <w:p w14:paraId="2BC0F987" w14:textId="6406F47F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453" w:type="dxa"/>
            <w:tcBorders>
              <w:top w:val="nil"/>
              <w:left w:val="nil"/>
              <w:right w:val="nil"/>
            </w:tcBorders>
          </w:tcPr>
          <w:p w14:paraId="4CDC2454" w14:textId="65A6A806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330" w:type="dxa"/>
            <w:tcBorders>
              <w:top w:val="nil"/>
              <w:left w:val="nil"/>
              <w:right w:val="nil"/>
            </w:tcBorders>
          </w:tcPr>
          <w:p w14:paraId="346A978A" w14:textId="2CA4AB86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-58.18860612</w:t>
            </w:r>
          </w:p>
        </w:tc>
        <w:tc>
          <w:tcPr>
            <w:tcW w:w="1330" w:type="dxa"/>
            <w:tcBorders>
              <w:top w:val="nil"/>
              <w:left w:val="nil"/>
              <w:right w:val="nil"/>
            </w:tcBorders>
          </w:tcPr>
          <w:p w14:paraId="7844479F" w14:textId="0A6DE19A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136.4473429</w:t>
            </w:r>
          </w:p>
        </w:tc>
        <w:tc>
          <w:tcPr>
            <w:tcW w:w="1330" w:type="dxa"/>
            <w:tcBorders>
              <w:top w:val="nil"/>
              <w:left w:val="nil"/>
              <w:right w:val="nil"/>
            </w:tcBorders>
          </w:tcPr>
          <w:p w14:paraId="6E7C8B55" w14:textId="736B0787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2.40912826</w:t>
            </w:r>
          </w:p>
        </w:tc>
        <w:tc>
          <w:tcPr>
            <w:tcW w:w="1330" w:type="dxa"/>
            <w:tcBorders>
              <w:top w:val="nil"/>
              <w:left w:val="nil"/>
              <w:right w:val="nil"/>
            </w:tcBorders>
          </w:tcPr>
          <w:p w14:paraId="3AFA1D5C" w14:textId="3DFF1496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0.114264369</w:t>
            </w:r>
          </w:p>
        </w:tc>
      </w:tr>
      <w:tr w:rsidR="00537143" w14:paraId="5285AA4F" w14:textId="77777777" w:rsidTr="00A05461">
        <w:trPr>
          <w:trHeight w:val="282"/>
        </w:trPr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918311" w14:textId="20A5843A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843684 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5DC6C5" w14:textId="6F7840E8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213586 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F31C2" w14:textId="1F1F1C17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190606 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99F22C" w14:textId="220B59C2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-0.099322 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EC6051" w14:textId="31D4B64F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013243 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213DFB" w14:textId="11FC1169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097932 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CFA51A" w14:textId="1557BB31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0.023087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0E481D" w14:textId="61B50DE8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 xml:space="preserve">-0.024574 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0258FE" w14:textId="23BCD8FA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1CC3FE" w14:textId="12C67E37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-57.50062695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97B833" w14:textId="574521D9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137.0854376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824210" w14:textId="67308503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3.047222891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2D28DF" w14:textId="7E341B7D" w:rsidR="00537143" w:rsidRPr="00537143" w:rsidRDefault="00537143" w:rsidP="0053714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37143">
              <w:rPr>
                <w:rFonts w:ascii="Times New Roman" w:hAnsi="Times New Roman" w:cs="Times New Roman"/>
                <w:sz w:val="18"/>
                <w:szCs w:val="18"/>
              </w:rPr>
              <w:t>0.083052046</w:t>
            </w:r>
          </w:p>
        </w:tc>
      </w:tr>
    </w:tbl>
    <w:p w14:paraId="6CE3747C" w14:textId="78105FE3" w:rsidR="00AB52AE" w:rsidRDefault="00AB52AE" w:rsidP="00AB52AE">
      <w:pPr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FR, forest ratio; DW, distance to water; ALT, altitude; TMP, temperature. The final model was highlighted in red.</w:t>
      </w:r>
    </w:p>
    <w:p w14:paraId="6CF8A671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</w:p>
    <w:tbl>
      <w:tblPr>
        <w:tblpPr w:leftFromText="180" w:rightFromText="180" w:vertAnchor="text" w:horzAnchor="margin" w:tblpY="587"/>
        <w:tblW w:w="7692" w:type="dxa"/>
        <w:tblLook w:val="04A0" w:firstRow="1" w:lastRow="0" w:firstColumn="1" w:lastColumn="0" w:noHBand="0" w:noVBand="1"/>
      </w:tblPr>
      <w:tblGrid>
        <w:gridCol w:w="2768"/>
        <w:gridCol w:w="1159"/>
        <w:gridCol w:w="1210"/>
        <w:gridCol w:w="1127"/>
        <w:gridCol w:w="1428"/>
      </w:tblGrid>
      <w:tr w:rsidR="00AB52AE" w14:paraId="7E299018" w14:textId="77777777" w:rsidTr="00CD04E1">
        <w:trPr>
          <w:trHeight w:val="308"/>
        </w:trPr>
        <w:tc>
          <w:tcPr>
            <w:tcW w:w="2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161E63" w14:textId="77777777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Variables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986DA4" w14:textId="77777777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Estimate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B316D4" w14:textId="77777777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Std.Error</w:t>
            </w: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7F8C38" w14:textId="77777777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z value</w:t>
            </w:r>
          </w:p>
        </w:tc>
        <w:tc>
          <w:tcPr>
            <w:tcW w:w="14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332BF2" w14:textId="77777777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Pr(&gt;|z|)</w:t>
            </w:r>
          </w:p>
        </w:tc>
      </w:tr>
      <w:tr w:rsidR="008734B7" w14:paraId="447A99C6" w14:textId="77777777" w:rsidTr="00CD04E1">
        <w:trPr>
          <w:trHeight w:val="308"/>
        </w:trPr>
        <w:tc>
          <w:tcPr>
            <w:tcW w:w="27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89D6DE" w14:textId="7C47DCB9" w:rsid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Intercept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04B6BA" w14:textId="6898398B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84203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E2BA43" w14:textId="7FE5FED9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256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107B1F" w14:textId="298E74BF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7.32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504BDA" w14:textId="0369F988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&lt; 2e-16</w:t>
            </w:r>
          </w:p>
        </w:tc>
      </w:tr>
      <w:tr w:rsidR="008734B7" w14:paraId="760D2602" w14:textId="77777777" w:rsidTr="00CD04E1">
        <w:trPr>
          <w:trHeight w:val="308"/>
        </w:trPr>
        <w:tc>
          <w:tcPr>
            <w:tcW w:w="27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6A27E2" w14:textId="5DA7DB4D" w:rsid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DW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88D29B" w14:textId="773C00E8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9392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04656A" w14:textId="7B184D1A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063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B37CEF" w14:textId="747DA695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9.4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CCA61A" w14:textId="10D5990B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&lt; 2e-16</w:t>
            </w:r>
          </w:p>
        </w:tc>
      </w:tr>
      <w:tr w:rsidR="008734B7" w14:paraId="5BE4C1D2" w14:textId="77777777" w:rsidTr="00CD04E1">
        <w:trPr>
          <w:trHeight w:val="308"/>
        </w:trPr>
        <w:tc>
          <w:tcPr>
            <w:tcW w:w="27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781096" w14:textId="13B5F832" w:rsid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ALT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21400E" w14:textId="7951995C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1932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A332C6" w14:textId="13827476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064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DFC007" w14:textId="48D611A0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0.63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D6AE2D" w14:textId="24462653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&lt; 2e-16</w:t>
            </w:r>
          </w:p>
        </w:tc>
      </w:tr>
      <w:tr w:rsidR="008734B7" w14:paraId="17481131" w14:textId="77777777" w:rsidTr="00CD04E1">
        <w:trPr>
          <w:trHeight w:val="308"/>
        </w:trPr>
        <w:tc>
          <w:tcPr>
            <w:tcW w:w="27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EC8E72" w14:textId="1F9AE3F3" w:rsid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MP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21A09B" w14:textId="26953A90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10278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1B1114" w14:textId="4CE5AC5F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003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6B2400" w14:textId="5729050D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5.13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50F808" w14:textId="516BD330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2.87E-07</w:t>
            </w:r>
          </w:p>
        </w:tc>
      </w:tr>
      <w:tr w:rsidR="008734B7" w14:paraId="5ECCE695" w14:textId="77777777" w:rsidTr="00CD04E1">
        <w:trPr>
          <w:trHeight w:val="308"/>
        </w:trPr>
        <w:tc>
          <w:tcPr>
            <w:tcW w:w="27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C846D0" w14:textId="2A5CEF8B" w:rsid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ALT : TMP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8517461" w14:textId="3B9F8E39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0245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7EA666A" w14:textId="2DAD7518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1939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679453" w14:textId="149C4FE5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5.28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B20740" w14:textId="631D40AF" w:rsidR="008734B7" w:rsidRPr="008734B7" w:rsidRDefault="008734B7" w:rsidP="008734B7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734B7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1.26E-07</w:t>
            </w:r>
          </w:p>
        </w:tc>
      </w:tr>
    </w:tbl>
    <w:p w14:paraId="75B6D524" w14:textId="68EFAB54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able S</w:t>
      </w:r>
      <w:r w:rsidR="008734B7">
        <w:rPr>
          <w:rFonts w:ascii="Times New Roman" w:eastAsia="Times New Roman" w:hAnsi="Times New Roman" w:cs="Times New Roman"/>
          <w:sz w:val="24"/>
        </w:rPr>
        <w:t>8</w:t>
      </w:r>
      <w:r>
        <w:rPr>
          <w:rFonts w:ascii="Times New Roman" w:eastAsia="Times New Roman" w:hAnsi="Times New Roman" w:cs="Times New Roman"/>
          <w:sz w:val="24"/>
        </w:rPr>
        <w:t xml:space="preserve">. </w:t>
      </w:r>
      <w:r w:rsidR="00DA271B">
        <w:rPr>
          <w:rFonts w:ascii="Times New Roman" w:eastAsia="Times New Roman" w:hAnsi="Times New Roman" w:cs="Times New Roman"/>
          <w:sz w:val="24"/>
        </w:rPr>
        <w:t xml:space="preserve">Model 4: </w:t>
      </w:r>
      <w:r>
        <w:rPr>
          <w:rFonts w:ascii="Times New Roman" w:eastAsia="Times New Roman" w:hAnsi="Times New Roman" w:cs="Times New Roman"/>
          <w:sz w:val="24"/>
        </w:rPr>
        <w:t xml:space="preserve">The final ordered beta regressions. </w:t>
      </w:r>
    </w:p>
    <w:p w14:paraId="021BBF51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</w:p>
    <w:p w14:paraId="7D873600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</w:p>
    <w:p w14:paraId="472FAB51" w14:textId="77777777" w:rsidR="00AB52AE" w:rsidRDefault="00AB52AE" w:rsidP="00AB52AE">
      <w:pPr>
        <w:widowControl/>
        <w:jc w:val="left"/>
        <w:rPr>
          <w:rFonts w:ascii="Times New Roman" w:eastAsia="Times New Roman" w:hAnsi="Times New Roman" w:cs="Times New Roman"/>
          <w:sz w:val="24"/>
        </w:rPr>
      </w:pPr>
    </w:p>
    <w:p w14:paraId="0ACC2303" w14:textId="77777777" w:rsidR="00AB52AE" w:rsidRDefault="00AB52AE" w:rsidP="00AB52AE">
      <w:pPr>
        <w:widowControl/>
        <w:jc w:val="left"/>
        <w:rPr>
          <w:rFonts w:ascii="Times New Roman" w:eastAsia="Times New Roman" w:hAnsi="Times New Roman" w:cs="Times New Roman"/>
          <w:sz w:val="24"/>
        </w:rPr>
      </w:pPr>
    </w:p>
    <w:p w14:paraId="5467E2BC" w14:textId="77777777" w:rsidR="00AB52AE" w:rsidRDefault="00AB52AE" w:rsidP="00AB52AE">
      <w:pPr>
        <w:widowControl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W, distance to water; ALT, altitude; TMP, temperature. Significant terms (P &lt; 0.05) are bolded.</w:t>
      </w:r>
      <w:r>
        <w:rPr>
          <w:rFonts w:ascii="Times New Roman" w:eastAsia="Times New Roman" w:hAnsi="Times New Roman" w:cs="Times New Roman"/>
          <w:sz w:val="24"/>
        </w:rPr>
        <w:br w:type="page"/>
      </w:r>
    </w:p>
    <w:p w14:paraId="30722C6D" w14:textId="77777777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  <w:sectPr w:rsidR="00AB52AE">
          <w:pgSz w:w="16838" w:h="11906" w:orient="landscape"/>
          <w:pgMar w:top="1797" w:right="1440" w:bottom="1797" w:left="1440" w:header="851" w:footer="992" w:gutter="0"/>
          <w:lnNumType w:countBy="1" w:restart="continuous"/>
          <w:cols w:space="425"/>
          <w:docGrid w:type="lines" w:linePitch="312"/>
        </w:sectPr>
      </w:pPr>
    </w:p>
    <w:p w14:paraId="271F1B2E" w14:textId="2D416918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lastRenderedPageBreak/>
        <w:t>Table S</w:t>
      </w:r>
      <w:r w:rsidR="00D60077">
        <w:rPr>
          <w:rFonts w:ascii="Times New Roman" w:eastAsia="Times New Roman" w:hAnsi="Times New Roman" w:cs="Times New Roman"/>
          <w:sz w:val="24"/>
        </w:rPr>
        <w:t>9</w:t>
      </w:r>
      <w:r>
        <w:rPr>
          <w:rFonts w:ascii="Times New Roman" w:eastAsia="Times New Roman" w:hAnsi="Times New Roman" w:cs="Times New Roman"/>
          <w:sz w:val="24"/>
        </w:rPr>
        <w:t xml:space="preserve">. The variance inflation factor (VIF) of the ordered beta regressions. </w:t>
      </w:r>
    </w:p>
    <w:tbl>
      <w:tblPr>
        <w:tblW w:w="8963" w:type="dxa"/>
        <w:jc w:val="center"/>
        <w:tblLook w:val="04A0" w:firstRow="1" w:lastRow="0" w:firstColumn="1" w:lastColumn="0" w:noHBand="0" w:noVBand="1"/>
      </w:tblPr>
      <w:tblGrid>
        <w:gridCol w:w="1418"/>
        <w:gridCol w:w="850"/>
        <w:gridCol w:w="993"/>
        <w:gridCol w:w="992"/>
        <w:gridCol w:w="1276"/>
        <w:gridCol w:w="1275"/>
        <w:gridCol w:w="1177"/>
        <w:gridCol w:w="982"/>
      </w:tblGrid>
      <w:tr w:rsidR="00AB52AE" w14:paraId="46A0B733" w14:textId="77777777" w:rsidTr="00CD04E1">
        <w:trPr>
          <w:trHeight w:val="201"/>
          <w:jc w:val="center"/>
        </w:trPr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62756C" w14:textId="77777777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erm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3F958A" w14:textId="77777777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VIF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5898CA" w14:textId="7665CB62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VIF</w:t>
            </w:r>
            <w:r w:rsidR="00F61544"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CI</w:t>
            </w:r>
          </w:p>
          <w:p w14:paraId="22EA4611" w14:textId="77777777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8EB4FF" w14:textId="35E74DFD" w:rsidR="00AB52AE" w:rsidRDefault="00F61544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Increased </w:t>
            </w:r>
            <w:r w:rsidR="00AB52AE">
              <w:rPr>
                <w:rFonts w:ascii="Times New Roman" w:eastAsia="Times New Roman" w:hAnsi="Times New Roman" w:cs="Times New Roman"/>
                <w:color w:val="000000"/>
                <w:sz w:val="24"/>
              </w:rPr>
              <w:t>S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C264AA" w14:textId="77777777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olerance</w:t>
            </w:r>
          </w:p>
        </w:tc>
        <w:tc>
          <w:tcPr>
            <w:tcW w:w="21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9CB948" w14:textId="1E992615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olerance</w:t>
            </w:r>
            <w:r w:rsidR="00F61544"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CI</w:t>
            </w:r>
          </w:p>
          <w:p w14:paraId="587CCBBB" w14:textId="77777777" w:rsidR="00AB52AE" w:rsidRDefault="00AB52AE" w:rsidP="00CD04E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</w:tr>
      <w:tr w:rsidR="00D60077" w14:paraId="2FB9CE57" w14:textId="77777777" w:rsidTr="005D494B">
        <w:trPr>
          <w:trHeight w:val="201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0F972" w14:textId="77777777" w:rsid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DW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8E3CB1" w14:textId="2CA7F56C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03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BB2793" w14:textId="1E986DBE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01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E9DAA4" w14:textId="76817425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1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758DD0" w14:textId="58AFE296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01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CE1BF0" w14:textId="4FF79D70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97 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128294" w14:textId="16BCE649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91 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28510B" w14:textId="61D735C0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99 </w:t>
            </w:r>
          </w:p>
        </w:tc>
      </w:tr>
      <w:tr w:rsidR="00D60077" w14:paraId="551243F4" w14:textId="77777777" w:rsidTr="005D494B">
        <w:trPr>
          <w:trHeight w:val="201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DB40E" w14:textId="77777777" w:rsid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ALT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612566" w14:textId="6A6DDF0E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12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E48942" w14:textId="37CA4740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0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725C3A" w14:textId="64C9C98F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17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490033" w14:textId="23890A31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06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998A5B" w14:textId="743B8B9E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90 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5D9920" w14:textId="545BFA86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86 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C8592F" w14:textId="0206AD92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92 </w:t>
            </w:r>
          </w:p>
        </w:tc>
      </w:tr>
      <w:tr w:rsidR="00D60077" w14:paraId="560293A3" w14:textId="77777777" w:rsidTr="005D494B">
        <w:trPr>
          <w:trHeight w:val="201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5C65A" w14:textId="77777777" w:rsid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MP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5734F4" w14:textId="322900E9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07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972858" w14:textId="3904E341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0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F37830" w14:textId="0A9D44A5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1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56701A" w14:textId="30CBABFA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04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1764CB" w14:textId="363BFAA7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93 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82A74C" w14:textId="7A952DD8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89 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58E980" w14:textId="27E13669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96 </w:t>
            </w:r>
          </w:p>
        </w:tc>
      </w:tr>
      <w:tr w:rsidR="00D60077" w14:paraId="0BD6A918" w14:textId="77777777" w:rsidTr="005D494B">
        <w:trPr>
          <w:trHeight w:val="201"/>
          <w:jc w:val="center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E6C0A3" w14:textId="77777777" w:rsid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ALT : TMP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E7900B0" w14:textId="0DE064B3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04 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31C20C1" w14:textId="04E6100F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02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21442A" w14:textId="4C193775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10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C40ADA3" w14:textId="5CE61859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.02 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85230C3" w14:textId="113F98D4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96 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4258DEB" w14:textId="7C546264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91 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FC24B7B" w14:textId="22FE605C" w:rsidR="00D60077" w:rsidRPr="00D60077" w:rsidRDefault="00D60077" w:rsidP="00D6007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0077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0.98 </w:t>
            </w:r>
          </w:p>
        </w:tc>
      </w:tr>
    </w:tbl>
    <w:p w14:paraId="4521B77D" w14:textId="4918955A" w:rsidR="00AB52AE" w:rsidRDefault="00AB52AE" w:rsidP="00AB52AE">
      <w:pPr>
        <w:spacing w:line="480" w:lineRule="auto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W, distance to water; ALT, altitude; TMP, temperature.</w:t>
      </w:r>
    </w:p>
    <w:p w14:paraId="4F266CBE" w14:textId="1B7746B3" w:rsidR="00412167" w:rsidRDefault="00412167" w:rsidP="00AB52AE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4BD48146" w14:textId="77777777" w:rsidR="00B86B57" w:rsidRPr="00AB52AE" w:rsidRDefault="00B86B57"/>
    <w:sectPr w:rsidR="00B86B57" w:rsidRPr="00AB52AE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EB78D" w14:textId="77777777" w:rsidR="0059317D" w:rsidRDefault="0059317D" w:rsidP="00AB52AE">
      <w:r>
        <w:separator/>
      </w:r>
    </w:p>
  </w:endnote>
  <w:endnote w:type="continuationSeparator" w:id="0">
    <w:p w14:paraId="33C77E35" w14:textId="77777777" w:rsidR="0059317D" w:rsidRDefault="0059317D" w:rsidP="00AB52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1E91B" w14:textId="77777777" w:rsidR="0059317D" w:rsidRDefault="0059317D" w:rsidP="00AB52AE">
      <w:r>
        <w:separator/>
      </w:r>
    </w:p>
  </w:footnote>
  <w:footnote w:type="continuationSeparator" w:id="0">
    <w:p w14:paraId="331DC57E" w14:textId="77777777" w:rsidR="0059317D" w:rsidRDefault="0059317D" w:rsidP="00AB52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3NDMzMzUxN7AwNzBS0lEKTi0uzszPAymwrAUAuLyZFCwAAAA="/>
  </w:docVars>
  <w:rsids>
    <w:rsidRoot w:val="006F1646"/>
    <w:rsid w:val="00114065"/>
    <w:rsid w:val="001651CA"/>
    <w:rsid w:val="001772E4"/>
    <w:rsid w:val="00185E94"/>
    <w:rsid w:val="001D40CD"/>
    <w:rsid w:val="001D7A71"/>
    <w:rsid w:val="00252480"/>
    <w:rsid w:val="00317792"/>
    <w:rsid w:val="00331131"/>
    <w:rsid w:val="00346FF7"/>
    <w:rsid w:val="00412167"/>
    <w:rsid w:val="00446B7A"/>
    <w:rsid w:val="00461EF4"/>
    <w:rsid w:val="004D1889"/>
    <w:rsid w:val="0052516C"/>
    <w:rsid w:val="00537143"/>
    <w:rsid w:val="005523E0"/>
    <w:rsid w:val="00561D93"/>
    <w:rsid w:val="0058720E"/>
    <w:rsid w:val="0059317D"/>
    <w:rsid w:val="005D0EBD"/>
    <w:rsid w:val="006246E8"/>
    <w:rsid w:val="00652B4E"/>
    <w:rsid w:val="006E355D"/>
    <w:rsid w:val="006F1646"/>
    <w:rsid w:val="007172BC"/>
    <w:rsid w:val="00724ADA"/>
    <w:rsid w:val="007D0A8B"/>
    <w:rsid w:val="008734B7"/>
    <w:rsid w:val="00891144"/>
    <w:rsid w:val="008B5135"/>
    <w:rsid w:val="008D5290"/>
    <w:rsid w:val="00952D38"/>
    <w:rsid w:val="009530F0"/>
    <w:rsid w:val="009640F7"/>
    <w:rsid w:val="009A03B4"/>
    <w:rsid w:val="00A05461"/>
    <w:rsid w:val="00A8677F"/>
    <w:rsid w:val="00AB52AE"/>
    <w:rsid w:val="00AE5CA3"/>
    <w:rsid w:val="00B86B57"/>
    <w:rsid w:val="00BB4C3F"/>
    <w:rsid w:val="00C10971"/>
    <w:rsid w:val="00CC7463"/>
    <w:rsid w:val="00D24253"/>
    <w:rsid w:val="00D60077"/>
    <w:rsid w:val="00D60895"/>
    <w:rsid w:val="00D87486"/>
    <w:rsid w:val="00DA271B"/>
    <w:rsid w:val="00DE19F1"/>
    <w:rsid w:val="00E005FD"/>
    <w:rsid w:val="00E167DD"/>
    <w:rsid w:val="00EA5A35"/>
    <w:rsid w:val="00EB762C"/>
    <w:rsid w:val="00EC4C6E"/>
    <w:rsid w:val="00F17628"/>
    <w:rsid w:val="00F35AD3"/>
    <w:rsid w:val="00F61544"/>
    <w:rsid w:val="00F61FFC"/>
    <w:rsid w:val="00F6261E"/>
    <w:rsid w:val="00F8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78F45F"/>
  <w15:chartTrackingRefBased/>
  <w15:docId w15:val="{C6D7C33F-EDD6-4BCC-8A6C-634E07CE5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889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52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B52A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B52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B52AE"/>
    <w:rPr>
      <w:sz w:val="18"/>
      <w:szCs w:val="18"/>
    </w:rPr>
  </w:style>
  <w:style w:type="character" w:styleId="Hyperlink">
    <w:name w:val="Hyperlink"/>
    <w:basedOn w:val="DefaultParagraphFont"/>
    <w:rsid w:val="00AB52AE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AB52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93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ran.r-project.org/web/packages/interactions/index.htm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22</Words>
  <Characters>4686</Characters>
  <Application>Microsoft Office Word</Application>
  <DocSecurity>0</DocSecurity>
  <Lines>39</Lines>
  <Paragraphs>10</Paragraphs>
  <ScaleCrop>false</ScaleCrop>
  <Company/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Li Zhang</cp:lastModifiedBy>
  <cp:revision>2</cp:revision>
  <dcterms:created xsi:type="dcterms:W3CDTF">2026-03-13T05:52:00Z</dcterms:created>
  <dcterms:modified xsi:type="dcterms:W3CDTF">2026-03-13T05:52:00Z</dcterms:modified>
</cp:coreProperties>
</file>